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D427076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1406F7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4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74E5A379" w14:textId="24FBB6AB" w:rsidR="0090609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5629422" w:history="1">
            <w:r w:rsidR="00906096" w:rsidRPr="00172520">
              <w:rPr>
                <w:rStyle w:val="Hyperlink"/>
                <w:noProof/>
                <w:rtl/>
              </w:rPr>
              <w:t>سوالات مد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ر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ت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2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906096">
              <w:rPr>
                <w:noProof/>
                <w:webHidden/>
                <w:rtl/>
              </w:rPr>
              <w:t>3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8BD6154" w14:textId="4C9EE5C8" w:rsidR="00906096" w:rsidRDefault="0090609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5629423" w:history="1">
            <w:r w:rsidRPr="00172520">
              <w:rPr>
                <w:rStyle w:val="Hyperlink"/>
                <w:noProof/>
                <w:rtl/>
              </w:rPr>
              <w:t>صنا</w:t>
            </w:r>
            <w:r w:rsidRPr="00172520">
              <w:rPr>
                <w:rStyle w:val="Hyperlink"/>
                <w:rFonts w:hint="cs"/>
                <w:noProof/>
                <w:rtl/>
              </w:rPr>
              <w:t>ی</w:t>
            </w:r>
            <w:r w:rsidRPr="00172520">
              <w:rPr>
                <w:rStyle w:val="Hyperlink"/>
                <w:rFonts w:hint="eastAsia"/>
                <w:noProof/>
                <w:rtl/>
              </w:rPr>
              <w:t>ع</w:t>
            </w:r>
            <w:r w:rsidRPr="00172520">
              <w:rPr>
                <w:rStyle w:val="Hyperlink"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56294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44B9D7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FF5E106" w14:textId="0E8BE6CB" w:rsidR="000112CF" w:rsidRDefault="00C31EC0" w:rsidP="00C31EC0">
      <w:pPr>
        <w:pStyle w:val="Heading1"/>
        <w:rPr>
          <w:rtl/>
        </w:rPr>
      </w:pPr>
      <w:bookmarkStart w:id="0" w:name="_Toc165629422"/>
      <w:r>
        <w:rPr>
          <w:rFonts w:hint="cs"/>
          <w:rtl/>
        </w:rPr>
        <w:lastRenderedPageBreak/>
        <w:t xml:space="preserve">سوالات </w:t>
      </w:r>
      <w:r w:rsidR="001A7987">
        <w:rPr>
          <w:rFonts w:hint="cs"/>
          <w:rtl/>
        </w:rPr>
        <w:t>مدیریت</w:t>
      </w:r>
      <w:bookmarkEnd w:id="0"/>
    </w:p>
    <w:p w14:paraId="78EF1CDD" w14:textId="77165FE3" w:rsidR="00A17007" w:rsidRDefault="001406F7" w:rsidP="001406F7">
      <w:pPr>
        <w:pStyle w:val="ListParagraph"/>
        <w:numPr>
          <w:ilvl w:val="0"/>
          <w:numId w:val="11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 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  <w:r>
        <w:rPr>
          <w:rFonts w:eastAsiaTheme="minorEastAsia" w:hint="cs"/>
          <w:rtl/>
        </w:rPr>
        <w:t xml:space="preserve"> که فرمول </w:t>
      </w:r>
      <w:proofErr w:type="spellStart"/>
      <w:r w:rsidR="003F2792">
        <w:rPr>
          <w:rFonts w:eastAsiaTheme="minorEastAsia" w:hint="cs"/>
          <w:rtl/>
        </w:rPr>
        <w:t>مطلوبیت</w:t>
      </w:r>
      <w:proofErr w:type="spellEnd"/>
      <w:r w:rsidR="003F2792">
        <w:rPr>
          <w:rFonts w:eastAsiaTheme="minorEastAsia" w:hint="cs"/>
          <w:rtl/>
        </w:rPr>
        <w:t xml:space="preserve"> حداکثری می شود:</w:t>
      </w:r>
    </w:p>
    <w:bookmarkStart w:id="1" w:name="OLE_LINK1"/>
    <w:p w14:paraId="5811303D" w14:textId="64B910C4" w:rsidR="003F2792" w:rsidRPr="001406F7" w:rsidRDefault="003F2792" w:rsidP="003F2792">
      <w:pPr>
        <w:pStyle w:val="ListParagraph"/>
        <w:numPr>
          <w:ilvl w:val="0"/>
          <w:numId w:val="0"/>
        </w:numPr>
        <w:ind w:left="1004"/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w:bookmarkEnd w:id="1"/>
          <m:r>
            <w:rPr>
              <w:rFonts w:ascii="Cambria Math" w:eastAsiaTheme="minorEastAsia" w:hAnsi="Cambria Math"/>
            </w:rPr>
            <m:t xml:space="preserve">=….. </m:t>
          </m:r>
        </m:oMath>
      </m:oMathPara>
    </w:p>
    <w:p w14:paraId="16B5AC99" w14:textId="77777777" w:rsidR="001406F7" w:rsidRDefault="001406F7" w:rsidP="001D1CF3">
      <w:pPr>
        <w:rPr>
          <w:rFonts w:eastAsiaTheme="minorEastAsia"/>
          <w:rtl/>
        </w:rPr>
      </w:pPr>
    </w:p>
    <w:p w14:paraId="4DAF4CBB" w14:textId="281E49A1" w:rsidR="00CC6F5A" w:rsidRDefault="00CC6F5A" w:rsidP="00CC6F5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حال چون قیمت کالا ها یکسان است </w:t>
      </w: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نهایی می شود:</w:t>
      </w:r>
    </w:p>
    <w:p w14:paraId="448A8B22" w14:textId="6308B6FC" w:rsidR="00CC6F5A" w:rsidRPr="004E3F66" w:rsidRDefault="00CC6F5A" w:rsidP="00CC6F5A">
      <w:pPr>
        <w:ind w:firstLine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r>
            <w:rPr>
              <w:rFonts w:ascii="Cambria Math" w:eastAsiaTheme="minorEastAsia" w:hAnsi="Cambria Math"/>
            </w:rPr>
            <m:t>=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</m:oMath>
      </m:oMathPara>
    </w:p>
    <w:p w14:paraId="4D99E485" w14:textId="338D8D43" w:rsidR="004E3F66" w:rsidRPr="004E3F66" w:rsidRDefault="004E3F66" w:rsidP="00CC6F5A">
      <w:pPr>
        <w:ind w:firstLine="0"/>
        <w:rPr>
          <w:rFonts w:eastAsiaTheme="minorEastAsia" w:hint="cs"/>
          <w:i/>
          <w:rtl/>
        </w:rPr>
      </w:pPr>
      <m:oMathPara>
        <m:oMath>
          <m:r>
            <w:rPr>
              <w:rFonts w:ascii="Cambria Math" w:eastAsiaTheme="minorEastAsia" w:hAnsi="Cambria Math" w:hint="cs"/>
              <w:rtl/>
            </w:rPr>
            <m:t>مطبولیت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 w:hint="cs"/>
              <w:rtl/>
            </w:rPr>
            <m:t>نهایی</m:t>
          </m:r>
          <m:r>
            <w:rPr>
              <w:rFonts w:ascii="Cambria Math" w:eastAsiaTheme="minorEastAsia" w:hAnsi="Cambria Math"/>
            </w:rPr>
            <m:t>A=</m:t>
          </m:r>
          <m:r>
            <w:rPr>
              <w:rFonts w:ascii="Cambria Math" w:eastAsiaTheme="minorEastAsia" w:hAnsi="Cambria Math" w:hint="cs"/>
              <w:rtl/>
            </w:rPr>
            <m:t>مطلوبیت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 w:hint="cs"/>
              <w:rtl/>
            </w:rPr>
            <m:t>نهایی</m:t>
          </m:r>
          <m:r>
            <w:rPr>
              <w:rFonts w:ascii="Cambria Math" w:eastAsiaTheme="minorEastAsia" w:hAnsi="Cambria Math"/>
            </w:rPr>
            <m:t xml:space="preserve"> B=…</m:t>
          </m:r>
        </m:oMath>
      </m:oMathPara>
    </w:p>
    <w:p w14:paraId="31074B24" w14:textId="10EA1477" w:rsidR="001406F7" w:rsidRDefault="004E3F66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گزینه 2</w:t>
      </w:r>
    </w:p>
    <w:p w14:paraId="05080A62" w14:textId="5CB469F4" w:rsidR="004E3F66" w:rsidRDefault="004E3F66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.</w:t>
      </w:r>
    </w:p>
    <w:p w14:paraId="27B4886C" w14:textId="4121CFEE" w:rsidR="004E3F66" w:rsidRDefault="004E3F66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طبق فرمول در کتاب </w:t>
      </w:r>
    </w:p>
    <w:p w14:paraId="13158697" w14:textId="3BD902C8" w:rsidR="004E3F66" w:rsidRPr="00FB76E3" w:rsidRDefault="004E3F66" w:rsidP="001D1CF3">
      <w:pPr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</m:oMath>
      </m:oMathPara>
    </w:p>
    <w:p w14:paraId="3334410F" w14:textId="66B8B714" w:rsidR="00FB76E3" w:rsidRDefault="00FB76E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که اگر معکوس کنیم باز رابطه برقرار است گزینه 1</w:t>
      </w:r>
    </w:p>
    <w:p w14:paraId="5B4D88E8" w14:textId="756C7EA6" w:rsidR="00FB76E3" w:rsidRDefault="00FB76E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.</w:t>
      </w:r>
    </w:p>
    <w:p w14:paraId="65714E4C" w14:textId="780033D6" w:rsidR="00FB76E3" w:rsidRDefault="00FB76E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نرخ نهایی اینگونه بودش که چقدر ایکس از دست بدیم تا وای بدست </w:t>
      </w:r>
      <w:proofErr w:type="spellStart"/>
      <w:r>
        <w:rPr>
          <w:rFonts w:eastAsiaTheme="minorEastAsia" w:hint="cs"/>
          <w:rtl/>
        </w:rPr>
        <w:t>بیاریم</w:t>
      </w:r>
      <w:proofErr w:type="spellEnd"/>
      <w:r>
        <w:rPr>
          <w:rFonts w:eastAsiaTheme="minorEastAsia" w:hint="cs"/>
          <w:rtl/>
        </w:rPr>
        <w:t xml:space="preserve"> برا همین </w:t>
      </w:r>
      <w:proofErr w:type="spellStart"/>
      <w:r>
        <w:rPr>
          <w:rFonts w:eastAsiaTheme="minorEastAsia" w:hint="cs"/>
          <w:rtl/>
        </w:rPr>
        <w:t>شیبش</w:t>
      </w:r>
      <w:proofErr w:type="spellEnd"/>
      <w:r>
        <w:rPr>
          <w:rFonts w:eastAsiaTheme="minorEastAsia" w:hint="cs"/>
          <w:rtl/>
        </w:rPr>
        <w:t xml:space="preserve"> برا ایکس منفی هستش باید در منفی ضرب شه تا مثبت شه پس گزینه 1</w:t>
      </w:r>
    </w:p>
    <w:p w14:paraId="1691C5E7" w14:textId="57617E62" w:rsidR="00FB76E3" w:rsidRDefault="00FB76E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4.</w:t>
      </w:r>
    </w:p>
    <w:p w14:paraId="22CFAAAC" w14:textId="2FEABB29" w:rsidR="00FB76E3" w:rsidRDefault="004178B4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ی </w:t>
      </w:r>
      <w:proofErr w:type="spellStart"/>
      <w:r>
        <w:rPr>
          <w:rFonts w:eastAsiaTheme="minorEastAsia" w:hint="cs"/>
          <w:rtl/>
        </w:rPr>
        <w:t>دونم</w:t>
      </w:r>
      <w:proofErr w:type="spellEnd"/>
      <w:r>
        <w:rPr>
          <w:rFonts w:eastAsiaTheme="minorEastAsia" w:hint="cs"/>
          <w:rtl/>
        </w:rPr>
        <w:t xml:space="preserve"> منحنی مکمل اینجوری هست که اگر یکی از یک جایی به بعد بیشتر بشه برا فرد رضایت ندارد</w:t>
      </w:r>
      <w:r>
        <w:rPr>
          <w:rFonts w:eastAsiaTheme="minorEastAsia"/>
          <w:rtl/>
        </w:rPr>
        <w:br/>
      </w:r>
      <w:r>
        <w:rPr>
          <w:rFonts w:eastAsiaTheme="minorEastAsia" w:hint="cs"/>
          <w:rtl/>
        </w:rPr>
        <w:t xml:space="preserve">وقتی منحنی بی تفاوتی به سطح بالاتر می ره که </w:t>
      </w:r>
      <w:proofErr w:type="spellStart"/>
      <w:r>
        <w:rPr>
          <w:rFonts w:eastAsiaTheme="minorEastAsia" w:hint="cs"/>
          <w:rtl/>
        </w:rPr>
        <w:t>جفتش</w:t>
      </w:r>
      <w:proofErr w:type="spellEnd"/>
      <w:r>
        <w:rPr>
          <w:rFonts w:eastAsiaTheme="minorEastAsia" w:hint="cs"/>
          <w:rtl/>
        </w:rPr>
        <w:t xml:space="preserve"> همزمان افزایش پیدا کنه</w:t>
      </w:r>
    </w:p>
    <w:p w14:paraId="32E5998E" w14:textId="3F492F5E" w:rsidR="004178B4" w:rsidRDefault="004178B4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گزینه3</w:t>
      </w:r>
    </w:p>
    <w:p w14:paraId="3A540FF7" w14:textId="4280BEDB" w:rsidR="004178B4" w:rsidRDefault="00C8213B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. </w:t>
      </w:r>
      <w:r w:rsidR="00444908">
        <w:rPr>
          <w:rFonts w:eastAsiaTheme="minorEastAsia" w:hint="cs"/>
          <w:rtl/>
        </w:rPr>
        <w:t xml:space="preserve">در اینجا به دلیل نوع کالا که </w:t>
      </w:r>
      <w:proofErr w:type="spellStart"/>
      <w:r w:rsidR="00444908">
        <w:rPr>
          <w:rFonts w:eastAsiaTheme="minorEastAsia" w:hint="cs"/>
          <w:rtl/>
        </w:rPr>
        <w:t>عادیست</w:t>
      </w:r>
      <w:proofErr w:type="spellEnd"/>
      <w:r w:rsidR="00444908">
        <w:rPr>
          <w:rFonts w:eastAsiaTheme="minorEastAsia" w:hint="cs"/>
          <w:rtl/>
        </w:rPr>
        <w:t xml:space="preserve"> هم جانشینی داریم و هن اثر درآمد</w:t>
      </w:r>
    </w:p>
    <w:p w14:paraId="48CF17F3" w14:textId="3F1AE27A" w:rsidR="00444908" w:rsidRDefault="00EC0DE9" w:rsidP="00EC0DE9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گزینه 1</w:t>
      </w:r>
    </w:p>
    <w:p w14:paraId="2908D8B3" w14:textId="77777777" w:rsidR="00EC0DE9" w:rsidRDefault="00EC0DE9" w:rsidP="00EC0DE9">
      <w:pPr>
        <w:ind w:firstLine="0"/>
        <w:rPr>
          <w:rFonts w:eastAsiaTheme="minorEastAsia"/>
          <w:rtl/>
        </w:rPr>
      </w:pPr>
    </w:p>
    <w:p w14:paraId="177221EC" w14:textId="3131691E" w:rsidR="00EC0DE9" w:rsidRDefault="00EC0DE9" w:rsidP="00EC0DE9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6.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</w:p>
    <w:p w14:paraId="758025B3" w14:textId="0748B5E9" w:rsidR="00EC0DE9" w:rsidRDefault="00954B17" w:rsidP="00EC0DE9">
      <w:pPr>
        <w:ind w:firstLine="0"/>
        <w:rPr>
          <w:rFonts w:eastAsiaTheme="minorEastAsia" w:hint="cs"/>
          <w:rtl/>
        </w:rPr>
      </w:pPr>
      <m:oMathPara>
        <m:oMath>
          <m:r>
            <w:rPr>
              <w:rFonts w:ascii="Cambria Math" w:eastAsiaTheme="minorEastAsia" w:hAnsi="Cambria Math"/>
            </w:rPr>
            <m:t>M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xy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Uy</m:t>
              </m:r>
            </m:den>
          </m:f>
        </m:oMath>
      </m:oMathPara>
    </w:p>
    <w:p w14:paraId="1E0AB6D5" w14:textId="77777777" w:rsidR="001406F7" w:rsidRDefault="001406F7" w:rsidP="001D1CF3">
      <w:pPr>
        <w:rPr>
          <w:rFonts w:eastAsiaTheme="minorEastAsia"/>
          <w:rtl/>
        </w:rPr>
      </w:pPr>
    </w:p>
    <w:p w14:paraId="4A393F1B" w14:textId="4E3EF527" w:rsidR="001406F7" w:rsidRDefault="00954B17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همچنین می دانیم</w:t>
      </w:r>
    </w:p>
    <w:p w14:paraId="6C9EA4E1" w14:textId="16201715" w:rsidR="00954B17" w:rsidRPr="00954B17" w:rsidRDefault="00954B17" w:rsidP="00954B17">
      <w:pPr>
        <w:ind w:firstLine="0"/>
        <w:rPr>
          <w:rFonts w:eastAsiaTheme="minorEastAsia"/>
          <w:i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Uy</m:t>
              </m:r>
            </m:den>
          </m:f>
          <w:bookmarkStart w:id="2" w:name="OLE_LINK2"/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y</m:t>
              </m:r>
            </m:num>
            <m:den>
              <m:r>
                <w:rPr>
                  <w:rFonts w:ascii="Cambria Math" w:eastAsiaTheme="minorEastAsia" w:hAnsi="Cambria Math"/>
                </w:rPr>
                <m:t>dx</m:t>
              </m:r>
            </m:den>
          </m:f>
        </m:oMath>
      </m:oMathPara>
      <w:bookmarkEnd w:id="2"/>
    </w:p>
    <w:p w14:paraId="5622DAD7" w14:textId="3578A983" w:rsidR="001406F7" w:rsidRDefault="00954B1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پس</w:t>
      </w:r>
    </w:p>
    <w:p w14:paraId="33BBDF2E" w14:textId="58C764ED" w:rsidR="00954B17" w:rsidRPr="00203EA1" w:rsidRDefault="00954B17" w:rsidP="00954B17">
      <w:pPr>
        <w:ind w:firstLine="0"/>
        <w:rPr>
          <w:rFonts w:eastAsiaTheme="minorEastAsia"/>
          <w:szCs w:val="24"/>
          <w:rtl/>
        </w:rPr>
      </w:pPr>
      <m:oMathPara>
        <m:oMath>
          <m:r>
            <w:rPr>
              <w:rFonts w:ascii="Cambria Math" w:eastAsiaTheme="minorEastAsia" w:hAnsi="Cambria Math"/>
            </w:rPr>
            <m:t>M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xy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Uy</m:t>
              </m:r>
            </m:den>
          </m:f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y</m:t>
              </m:r>
            </m:num>
            <m:den>
              <m:r>
                <w:rPr>
                  <w:rFonts w:ascii="Cambria Math" w:eastAsiaTheme="minorEastAsia" w:hAnsi="Cambria Math"/>
                </w:rPr>
                <m:t>dx</m:t>
              </m:r>
            </m:den>
          </m:f>
        </m:oMath>
      </m:oMathPara>
    </w:p>
    <w:p w14:paraId="6D4C58AA" w14:textId="0005AA6B" w:rsidR="00203EA1" w:rsidRDefault="00203EA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7.</w:t>
      </w:r>
    </w:p>
    <w:p w14:paraId="3F41E6B5" w14:textId="35135CA8" w:rsidR="00203EA1" w:rsidRDefault="00203EA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ول باید بگیم </w:t>
      </w:r>
      <w:proofErr w:type="spellStart"/>
      <w:r>
        <w:rPr>
          <w:rFonts w:eastAsiaTheme="minorEastAsia"/>
        </w:rPr>
        <w:t>MRS_xy</w:t>
      </w:r>
      <w:proofErr w:type="spellEnd"/>
      <w:r>
        <w:rPr>
          <w:rFonts w:eastAsiaTheme="minorEastAsia" w:hint="cs"/>
          <w:rtl/>
        </w:rPr>
        <w:t xml:space="preserve"> چیه که تعریف آن شیب منحنی بی تفاوتی هستش</w:t>
      </w:r>
    </w:p>
    <w:p w14:paraId="33D736AA" w14:textId="55A00707" w:rsidR="00203EA1" w:rsidRDefault="00203EA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و </w:t>
      </w:r>
      <w:proofErr w:type="spellStart"/>
      <w:r>
        <w:rPr>
          <w:rFonts w:eastAsiaTheme="minorEastAsia" w:hint="cs"/>
          <w:rtl/>
        </w:rPr>
        <w:t>حط</w:t>
      </w:r>
      <w:r>
        <w:rPr>
          <w:rFonts w:eastAsiaTheme="minorEastAsia"/>
        </w:rPr>
        <w:t>px</w:t>
      </w:r>
      <w:proofErr w:type="spellEnd"/>
      <w:r>
        <w:rPr>
          <w:rFonts w:eastAsiaTheme="minorEastAsia"/>
        </w:rPr>
        <w:t>/</w:t>
      </w:r>
      <w:proofErr w:type="spellStart"/>
      <w:r>
        <w:rPr>
          <w:rFonts w:eastAsiaTheme="minorEastAsia"/>
        </w:rPr>
        <w:t>py</w:t>
      </w:r>
      <w:proofErr w:type="spellEnd"/>
      <w:r>
        <w:rPr>
          <w:rFonts w:eastAsiaTheme="minorEastAsia" w:hint="cs"/>
          <w:rtl/>
        </w:rPr>
        <w:t xml:space="preserve"> رو باید بگیم میشه شیب بودجه </w:t>
      </w:r>
      <w:proofErr w:type="spellStart"/>
      <w:r>
        <w:rPr>
          <w:rFonts w:eastAsiaTheme="minorEastAsia" w:hint="cs"/>
          <w:rtl/>
        </w:rPr>
        <w:t>ومحدودیت</w:t>
      </w:r>
      <w:proofErr w:type="spellEnd"/>
      <w:r>
        <w:rPr>
          <w:rFonts w:eastAsiaTheme="minorEastAsia" w:hint="cs"/>
          <w:rtl/>
        </w:rPr>
        <w:t xml:space="preserve"> در خرید کالا</w:t>
      </w:r>
    </w:p>
    <w:p w14:paraId="1A613427" w14:textId="352B24F3" w:rsidR="00203EA1" w:rsidRDefault="00D219A0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نقطه </w:t>
      </w:r>
      <w:r>
        <w:rPr>
          <w:rFonts w:eastAsiaTheme="minorEastAsia"/>
        </w:rPr>
        <w:t>E</w:t>
      </w:r>
      <w:r>
        <w:rPr>
          <w:rFonts w:eastAsiaTheme="minorEastAsia" w:hint="cs"/>
          <w:rtl/>
        </w:rPr>
        <w:t xml:space="preserve"> شیب هر دو یکسان و </w:t>
      </w:r>
      <w:proofErr w:type="spellStart"/>
      <w:r>
        <w:rPr>
          <w:rFonts w:eastAsiaTheme="minorEastAsia" w:hint="cs"/>
          <w:rtl/>
        </w:rPr>
        <w:t>برابراست</w:t>
      </w:r>
      <w:proofErr w:type="spellEnd"/>
      <w:r>
        <w:rPr>
          <w:rFonts w:eastAsiaTheme="minorEastAsia" w:hint="cs"/>
          <w:rtl/>
        </w:rPr>
        <w:t xml:space="preserve"> </w:t>
      </w:r>
    </w:p>
    <w:p w14:paraId="402EEC52" w14:textId="4581B33E" w:rsidR="00D219A0" w:rsidRDefault="00D219A0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ما در نقطه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شیب</w:t>
      </w:r>
      <w:r>
        <w:rPr>
          <w:rFonts w:eastAsiaTheme="minorEastAsia"/>
        </w:rPr>
        <w:t xml:space="preserve">  MRS</w:t>
      </w:r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بیشتز</w:t>
      </w:r>
      <w:proofErr w:type="spellEnd"/>
      <w:r>
        <w:rPr>
          <w:rFonts w:eastAsiaTheme="minorEastAsia" w:hint="cs"/>
          <w:rtl/>
        </w:rPr>
        <w:t xml:space="preserve"> از </w:t>
      </w:r>
      <w:proofErr w:type="spellStart"/>
      <w:r>
        <w:rPr>
          <w:rFonts w:eastAsiaTheme="minorEastAsia" w:hint="cs"/>
          <w:rtl/>
        </w:rPr>
        <w:t>دیگریست</w:t>
      </w:r>
      <w:proofErr w:type="spellEnd"/>
      <w:r>
        <w:rPr>
          <w:rFonts w:eastAsiaTheme="minorEastAsia" w:hint="cs"/>
          <w:rtl/>
        </w:rPr>
        <w:t xml:space="preserve"> اگه قدر </w:t>
      </w:r>
      <w:proofErr w:type="spellStart"/>
      <w:r>
        <w:rPr>
          <w:rFonts w:eastAsiaTheme="minorEastAsia" w:hint="cs"/>
          <w:rtl/>
        </w:rPr>
        <w:t>مطلق</w:t>
      </w:r>
      <w:proofErr w:type="spellEnd"/>
      <w:r>
        <w:rPr>
          <w:rFonts w:eastAsiaTheme="minorEastAsia" w:hint="cs"/>
          <w:rtl/>
        </w:rPr>
        <w:t xml:space="preserve"> بگیریم  پس گزینه یک</w:t>
      </w:r>
    </w:p>
    <w:p w14:paraId="1CC51D19" w14:textId="07060039" w:rsidR="00D219A0" w:rsidRDefault="00D219A0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 8.</w:t>
      </w:r>
    </w:p>
    <w:p w14:paraId="08D55859" w14:textId="0A8B9A69" w:rsidR="00D219A0" w:rsidRDefault="009E30C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تعریف منحنی درآمد برا مصرف </w:t>
      </w:r>
      <w:proofErr w:type="spellStart"/>
      <w:r>
        <w:rPr>
          <w:rFonts w:eastAsiaTheme="minorEastAsia" w:hint="cs"/>
          <w:rtl/>
        </w:rPr>
        <w:t>کنندس</w:t>
      </w:r>
      <w:proofErr w:type="spellEnd"/>
      <w:r>
        <w:rPr>
          <w:rFonts w:eastAsiaTheme="minorEastAsia" w:hint="cs"/>
          <w:rtl/>
        </w:rPr>
        <w:t xml:space="preserve"> گزینه 3</w:t>
      </w:r>
    </w:p>
    <w:p w14:paraId="6C211858" w14:textId="582E7928" w:rsidR="009E30C1" w:rsidRDefault="009E30C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9. </w:t>
      </w:r>
    </w:p>
    <w:p w14:paraId="137E9D07" w14:textId="04D62FFE" w:rsidR="009E30C1" w:rsidRDefault="00633B61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  <w:r>
        <w:rPr>
          <w:rFonts w:eastAsiaTheme="minorEastAsia" w:hint="cs"/>
          <w:rtl/>
        </w:rPr>
        <w:t xml:space="preserve"> </w:t>
      </w:r>
      <w:r w:rsidR="00026F6A">
        <w:rPr>
          <w:rFonts w:eastAsiaTheme="minorEastAsia" w:hint="cs"/>
          <w:rtl/>
        </w:rPr>
        <w:t xml:space="preserve">که کالا عادی همواره </w:t>
      </w:r>
      <w:proofErr w:type="spellStart"/>
      <w:r w:rsidR="00026F6A">
        <w:rPr>
          <w:rFonts w:eastAsiaTheme="minorEastAsia" w:hint="cs"/>
          <w:rtl/>
        </w:rPr>
        <w:t>شیبش</w:t>
      </w:r>
      <w:proofErr w:type="spellEnd"/>
      <w:r w:rsidR="00026F6A">
        <w:rPr>
          <w:rFonts w:eastAsiaTheme="minorEastAsia" w:hint="cs"/>
          <w:rtl/>
        </w:rPr>
        <w:t xml:space="preserve"> </w:t>
      </w:r>
      <w:proofErr w:type="spellStart"/>
      <w:r w:rsidR="00026F6A">
        <w:rPr>
          <w:rFonts w:eastAsiaTheme="minorEastAsia" w:hint="cs"/>
          <w:rtl/>
        </w:rPr>
        <w:t>منفیه</w:t>
      </w:r>
      <w:proofErr w:type="spellEnd"/>
    </w:p>
    <w:p w14:paraId="00F7B19E" w14:textId="6EA021F3" w:rsidR="00026F6A" w:rsidRDefault="00026F6A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ما کالا پست </w:t>
      </w:r>
      <w:proofErr w:type="spellStart"/>
      <w:r>
        <w:rPr>
          <w:rFonts w:eastAsiaTheme="minorEastAsia" w:hint="cs"/>
          <w:rtl/>
        </w:rPr>
        <w:t>نامشخصه</w:t>
      </w:r>
      <w:proofErr w:type="spellEnd"/>
      <w:r>
        <w:rPr>
          <w:rFonts w:eastAsiaTheme="minorEastAsia" w:hint="cs"/>
          <w:rtl/>
        </w:rPr>
        <w:t xml:space="preserve"> و ممکنه سه </w:t>
      </w:r>
      <w:proofErr w:type="spellStart"/>
      <w:r>
        <w:rPr>
          <w:rFonts w:eastAsiaTheme="minorEastAsia" w:hint="cs"/>
          <w:rtl/>
        </w:rPr>
        <w:t>حالتو</w:t>
      </w:r>
      <w:proofErr w:type="spellEnd"/>
      <w:r>
        <w:rPr>
          <w:rFonts w:eastAsiaTheme="minorEastAsia" w:hint="cs"/>
          <w:rtl/>
        </w:rPr>
        <w:t xml:space="preserve"> داشته باشه</w:t>
      </w:r>
    </w:p>
    <w:p w14:paraId="018A3207" w14:textId="574CEAB0" w:rsidR="00026F6A" w:rsidRDefault="00026F6A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پس گزینه 3</w:t>
      </w:r>
    </w:p>
    <w:p w14:paraId="386A2BE9" w14:textId="0695F927" w:rsidR="00026F6A" w:rsidRDefault="00026F6A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0.</w:t>
      </w:r>
    </w:p>
    <w:p w14:paraId="5F24B413" w14:textId="0A9BA073" w:rsidR="00B55F65" w:rsidRDefault="00B55F65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ثر درآمد : </w:t>
      </w:r>
      <w:proofErr w:type="spellStart"/>
      <w:r>
        <w:rPr>
          <w:rFonts w:eastAsiaTheme="minorEastAsia" w:hint="cs"/>
          <w:rtl/>
        </w:rPr>
        <w:t>اگخ</w:t>
      </w:r>
      <w:proofErr w:type="spellEnd"/>
      <w:r>
        <w:rPr>
          <w:rFonts w:eastAsiaTheme="minorEastAsia" w:hint="cs"/>
          <w:rtl/>
        </w:rPr>
        <w:t xml:space="preserve"> قیمت کالا کم بشه چون درآمد </w:t>
      </w:r>
      <w:proofErr w:type="spellStart"/>
      <w:r>
        <w:rPr>
          <w:rFonts w:eastAsiaTheme="minorEastAsia" w:hint="cs"/>
          <w:rtl/>
        </w:rPr>
        <w:t>ثابته</w:t>
      </w:r>
      <w:proofErr w:type="spellEnd"/>
      <w:r>
        <w:rPr>
          <w:rFonts w:eastAsiaTheme="minorEastAsia" w:hint="cs"/>
          <w:rtl/>
        </w:rPr>
        <w:t xml:space="preserve"> تعداد خرید بیشتر میشه و شیب </w:t>
      </w:r>
      <w:proofErr w:type="spellStart"/>
      <w:r>
        <w:rPr>
          <w:rFonts w:eastAsiaTheme="minorEastAsia" w:hint="cs"/>
          <w:rtl/>
        </w:rPr>
        <w:t>منفیه</w:t>
      </w:r>
      <w:proofErr w:type="spellEnd"/>
    </w:p>
    <w:p w14:paraId="7E904FFD" w14:textId="5D0D5C99" w:rsidR="00B55F65" w:rsidRDefault="00B55F65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اثر جانشینی</w:t>
      </w:r>
      <w:r w:rsidR="009355E8">
        <w:rPr>
          <w:rFonts w:eastAsiaTheme="minorEastAsia" w:hint="cs"/>
          <w:rtl/>
        </w:rPr>
        <w:t xml:space="preserve">: چون در مقایسه با کالای دیگه هم </w:t>
      </w:r>
      <w:proofErr w:type="spellStart"/>
      <w:r w:rsidR="009355E8">
        <w:rPr>
          <w:rFonts w:eastAsiaTheme="minorEastAsia" w:hint="cs"/>
          <w:rtl/>
        </w:rPr>
        <w:t>ارزون</w:t>
      </w:r>
      <w:proofErr w:type="spellEnd"/>
      <w:r w:rsidR="009355E8">
        <w:rPr>
          <w:rFonts w:eastAsiaTheme="minorEastAsia" w:hint="cs"/>
          <w:rtl/>
        </w:rPr>
        <w:t xml:space="preserve"> تره پس می </w:t>
      </w:r>
      <w:proofErr w:type="spellStart"/>
      <w:r w:rsidR="009355E8">
        <w:rPr>
          <w:rFonts w:eastAsiaTheme="minorEastAsia" w:hint="cs"/>
          <w:rtl/>
        </w:rPr>
        <w:t>تونیم</w:t>
      </w:r>
      <w:proofErr w:type="spellEnd"/>
      <w:r w:rsidR="009355E8">
        <w:rPr>
          <w:rFonts w:eastAsiaTheme="minorEastAsia" w:hint="cs"/>
          <w:rtl/>
        </w:rPr>
        <w:t xml:space="preserve"> اونو </w:t>
      </w:r>
      <w:proofErr w:type="spellStart"/>
      <w:r w:rsidR="009355E8">
        <w:rPr>
          <w:rFonts w:eastAsiaTheme="minorEastAsia" w:hint="cs"/>
          <w:rtl/>
        </w:rPr>
        <w:t>جانشینش</w:t>
      </w:r>
      <w:proofErr w:type="spellEnd"/>
      <w:r w:rsidR="009355E8">
        <w:rPr>
          <w:rFonts w:eastAsiaTheme="minorEastAsia" w:hint="cs"/>
          <w:rtl/>
        </w:rPr>
        <w:t xml:space="preserve"> کنیم و باعث کمتر از اون بخریم پس </w:t>
      </w:r>
      <w:proofErr w:type="spellStart"/>
      <w:r w:rsidR="009355E8">
        <w:rPr>
          <w:rFonts w:eastAsiaTheme="minorEastAsia" w:hint="cs"/>
          <w:rtl/>
        </w:rPr>
        <w:t>شیبش</w:t>
      </w:r>
      <w:proofErr w:type="spellEnd"/>
      <w:r w:rsidR="009355E8">
        <w:rPr>
          <w:rFonts w:eastAsiaTheme="minorEastAsia" w:hint="cs"/>
          <w:rtl/>
        </w:rPr>
        <w:t xml:space="preserve"> </w:t>
      </w:r>
      <w:proofErr w:type="spellStart"/>
      <w:r w:rsidR="009355E8">
        <w:rPr>
          <w:rFonts w:eastAsiaTheme="minorEastAsia" w:hint="cs"/>
          <w:rtl/>
        </w:rPr>
        <w:t>منفیه</w:t>
      </w:r>
      <w:proofErr w:type="spellEnd"/>
    </w:p>
    <w:p w14:paraId="5796A1D4" w14:textId="638E6BD8" w:rsidR="009355E8" w:rsidRDefault="009355E8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گزینه 3</w:t>
      </w:r>
    </w:p>
    <w:p w14:paraId="562B3D6C" w14:textId="479AD22B" w:rsidR="009355E8" w:rsidRDefault="009355E8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1.</w:t>
      </w:r>
    </w:p>
    <w:p w14:paraId="01770612" w14:textId="4FBEC7D2" w:rsidR="009355E8" w:rsidRDefault="00465B92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طبق تعریف گزینه 1</w:t>
      </w:r>
    </w:p>
    <w:p w14:paraId="7D2F4B1B" w14:textId="735908F3" w:rsidR="00465B92" w:rsidRDefault="00465B92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ترکیب بین کالا ها به صورتی که </w:t>
      </w:r>
      <w:proofErr w:type="spellStart"/>
      <w:r>
        <w:rPr>
          <w:rFonts w:eastAsiaTheme="minorEastAsia" w:hint="cs"/>
          <w:rtl/>
        </w:rPr>
        <w:t>مطلوبین</w:t>
      </w:r>
      <w:proofErr w:type="spellEnd"/>
      <w:r>
        <w:rPr>
          <w:rFonts w:eastAsiaTheme="minorEastAsia" w:hint="cs"/>
          <w:rtl/>
        </w:rPr>
        <w:t xml:space="preserve"> نهایی ثابت باشد</w:t>
      </w:r>
    </w:p>
    <w:p w14:paraId="16B92DA8" w14:textId="34392810" w:rsidR="00465B92" w:rsidRDefault="00465B92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2.</w:t>
      </w:r>
    </w:p>
    <w:p w14:paraId="3F8616ED" w14:textId="7B4311EC" w:rsidR="00465B92" w:rsidRDefault="00A622B4" w:rsidP="00954B17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طبق فرمول:</w:t>
      </w:r>
    </w:p>
    <w:p w14:paraId="1B8FD937" w14:textId="6B3DD3D3" w:rsidR="00A622B4" w:rsidRPr="00A622B4" w:rsidRDefault="00A622B4" w:rsidP="00A622B4">
      <w:pPr>
        <w:ind w:firstLine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xy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4</m:t>
              </m:r>
            </m:num>
            <m:den>
              <m:r>
                <w:rPr>
                  <w:rFonts w:ascii="Cambria Math" w:eastAsiaTheme="minorEastAsia" w:hAnsi="Cambria Math"/>
                </w:rPr>
                <m:t>36</m:t>
              </m:r>
            </m:den>
          </m:f>
          <m:r>
            <w:rPr>
              <w:rFonts w:ascii="Cambria Math" w:eastAsiaTheme="minorEastAsia" w:hAnsi="Cambria Math"/>
            </w:rPr>
            <m:t>=1.5</m:t>
          </m:r>
        </m:oMath>
      </m:oMathPara>
    </w:p>
    <w:p w14:paraId="5A1E0E72" w14:textId="31D34FDB" w:rsidR="00A622B4" w:rsidRDefault="00A622B4" w:rsidP="00A622B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گزینه2 </w:t>
      </w:r>
    </w:p>
    <w:p w14:paraId="511DDA13" w14:textId="4DD285A6" w:rsidR="00A622B4" w:rsidRDefault="00A622B4" w:rsidP="00A622B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3.</w:t>
      </w:r>
    </w:p>
    <w:p w14:paraId="54163E0B" w14:textId="580DE856" w:rsidR="00A622B4" w:rsidRDefault="00CA02BC" w:rsidP="00A622B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شیب خط </w:t>
      </w:r>
      <w:proofErr w:type="spellStart"/>
      <w:r>
        <w:rPr>
          <w:rFonts w:eastAsiaTheme="minorEastAsia" w:hint="cs"/>
          <w:rtl/>
        </w:rPr>
        <w:t>مماس</w:t>
      </w:r>
      <w:proofErr w:type="spellEnd"/>
      <w:r>
        <w:rPr>
          <w:rFonts w:eastAsiaTheme="minorEastAsia" w:hint="cs"/>
          <w:rtl/>
        </w:rPr>
        <w:t xml:space="preserve"> برابر با شیب ثابت منحنی  خط بودجه</w:t>
      </w:r>
      <w:r w:rsidR="00790545">
        <w:rPr>
          <w:rFonts w:eastAsiaTheme="minorEastAsia" w:hint="cs"/>
          <w:rtl/>
        </w:rPr>
        <w:t xml:space="preserve"> که میشه</w:t>
      </w:r>
    </w:p>
    <w:p w14:paraId="462BF6F9" w14:textId="57E1D18E" w:rsidR="00790545" w:rsidRPr="00790545" w:rsidRDefault="00790545" w:rsidP="00A622B4">
      <w:pPr>
        <w:ind w:firstLine="0"/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2</m:t>
          </m:r>
        </m:oMath>
      </m:oMathPara>
    </w:p>
    <w:p w14:paraId="3F41B25C" w14:textId="3CE7A413" w:rsidR="00790545" w:rsidRDefault="00790545" w:rsidP="00A622B4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گزینه 3</w:t>
      </w:r>
    </w:p>
    <w:p w14:paraId="74E987F4" w14:textId="78921C24" w:rsidR="00790545" w:rsidRDefault="00790545" w:rsidP="00A622B4">
      <w:pPr>
        <w:ind w:firstLine="0"/>
        <w:rPr>
          <w:rFonts w:eastAsiaTheme="minorEastAsia"/>
        </w:rPr>
      </w:pPr>
      <w:r>
        <w:rPr>
          <w:rFonts w:eastAsiaTheme="minorEastAsia" w:hint="cs"/>
          <w:rtl/>
        </w:rPr>
        <w:t>14.</w:t>
      </w:r>
    </w:p>
    <w:p w14:paraId="18A40EDB" w14:textId="70C280FB" w:rsidR="00790545" w:rsidRDefault="001C65C4" w:rsidP="001C65C4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rtl/>
        </w:rPr>
        <w:t xml:space="preserve">ابتدا به تعریف </w:t>
      </w:r>
      <w:bookmarkStart w:id="3" w:name="OLE_LINK3"/>
      <m:oMath>
        <m:r>
          <w:rPr>
            <w:rFonts w:ascii="Cambria Math" w:eastAsiaTheme="minorEastAsia" w:hAnsi="Cambria Math"/>
          </w:rPr>
          <m:t>MS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xy</m:t>
            </m:r>
          </m:sub>
        </m:sSub>
        <w:bookmarkEnd w:id="3"/>
        <m:r>
          <w:rPr>
            <w:rFonts w:ascii="Cambria Math" w:eastAsiaTheme="minorEastAsia" w:hAnsi="Cambria Math"/>
          </w:rPr>
          <m:t xml:space="preserve">  </m:t>
        </m:r>
      </m:oMath>
      <w:r>
        <w:rPr>
          <w:rFonts w:eastAsiaTheme="minorEastAsia" w:hint="cs"/>
          <w:i/>
          <w:rtl/>
        </w:rPr>
        <w:t xml:space="preserve"> می پردازیم که هر مقداری که آن باشد  یعنی به حاضریم یک واحد ایکس بگیریم و اون مقدار وای از دست بدیم</w:t>
      </w:r>
    </w:p>
    <w:p w14:paraId="6C7D525C" w14:textId="3973DAF2" w:rsidR="00954B17" w:rsidRDefault="001C65C4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مثلا اگه </w:t>
      </w:r>
      <m:oMath>
        <m:r>
          <w:rPr>
            <w:rFonts w:ascii="Cambria Math" w:eastAsiaTheme="minorEastAsia" w:hAnsi="Cambria Math"/>
          </w:rPr>
          <m:t>MS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xy</m:t>
            </m:r>
          </m:sub>
        </m:sSub>
        <m:r>
          <w:rPr>
            <w:rFonts w:ascii="Cambria Math" w:eastAsiaTheme="minorEastAsia" w:hAnsi="Cambria Math"/>
          </w:rPr>
          <m:t>=2</m:t>
        </m:r>
      </m:oMath>
      <w:r w:rsidR="00EB3D33">
        <w:rPr>
          <w:rFonts w:eastAsiaTheme="minorEastAsia" w:hint="cs"/>
          <w:i/>
          <w:rtl/>
        </w:rPr>
        <w:t xml:space="preserve"> بود یعنی حاضریم برا </w:t>
      </w:r>
      <w:proofErr w:type="spellStart"/>
      <w:r w:rsidR="00EB3D33">
        <w:rPr>
          <w:rFonts w:eastAsiaTheme="minorEastAsia" w:hint="cs"/>
          <w:i/>
          <w:rtl/>
        </w:rPr>
        <w:t>یه</w:t>
      </w:r>
      <w:proofErr w:type="spellEnd"/>
      <w:r w:rsidR="00EB3D33">
        <w:rPr>
          <w:rFonts w:eastAsiaTheme="minorEastAsia" w:hint="cs"/>
          <w:i/>
          <w:rtl/>
        </w:rPr>
        <w:t xml:space="preserve"> ایکس دو وای فدا کنیم</w:t>
      </w:r>
    </w:p>
    <w:p w14:paraId="114E443E" w14:textId="16C2936F" w:rsidR="00EB3D33" w:rsidRDefault="00EB3D33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یعنی ارزش </w:t>
      </w:r>
      <w:proofErr w:type="spellStart"/>
      <w:r>
        <w:rPr>
          <w:rFonts w:eastAsiaTheme="minorEastAsia" w:hint="cs"/>
          <w:i/>
          <w:rtl/>
        </w:rPr>
        <w:t>ایکسمون</w:t>
      </w:r>
      <w:proofErr w:type="spellEnd"/>
      <w:r>
        <w:rPr>
          <w:rFonts w:eastAsiaTheme="minorEastAsia" w:hint="cs"/>
          <w:i/>
          <w:rtl/>
        </w:rPr>
        <w:t xml:space="preserve"> بیشتره</w:t>
      </w:r>
    </w:p>
    <w:p w14:paraId="04B4B402" w14:textId="7E8CC635" w:rsidR="00EB3D33" w:rsidRDefault="00EB3D33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که در نهایت نشون میده فرد </w:t>
      </w:r>
      <w:r>
        <w:rPr>
          <w:rFonts w:eastAsiaTheme="minorEastAsia"/>
          <w:i/>
        </w:rPr>
        <w:t>A</w:t>
      </w:r>
      <w:r>
        <w:rPr>
          <w:rFonts w:eastAsiaTheme="minorEastAsia" w:hint="cs"/>
          <w:i/>
          <w:rtl/>
        </w:rPr>
        <w:t xml:space="preserve"> کالا ایکس می گیرد و وای </w:t>
      </w:r>
      <w:r w:rsidR="00976138">
        <w:rPr>
          <w:rFonts w:eastAsiaTheme="minorEastAsia" w:hint="cs"/>
          <w:i/>
          <w:rtl/>
        </w:rPr>
        <w:t>از دست میدهد</w:t>
      </w:r>
    </w:p>
    <w:p w14:paraId="125ABB7F" w14:textId="58BA5067" w:rsidR="00976138" w:rsidRDefault="00976138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گزینه 1</w:t>
      </w:r>
    </w:p>
    <w:p w14:paraId="0FD3BBE9" w14:textId="6801A3A5" w:rsidR="00976138" w:rsidRDefault="00976138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15.</w:t>
      </w:r>
    </w:p>
    <w:p w14:paraId="099BF14D" w14:textId="0E530F02" w:rsidR="00976138" w:rsidRDefault="00976138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هر گاه </w:t>
      </w:r>
      <w:r>
        <w:rPr>
          <w:rFonts w:eastAsiaTheme="minorEastAsia"/>
          <w:i/>
        </w:rPr>
        <w:t xml:space="preserve">TU </w:t>
      </w:r>
      <w:r>
        <w:rPr>
          <w:rFonts w:eastAsiaTheme="minorEastAsia" w:hint="cs"/>
          <w:i/>
          <w:rtl/>
        </w:rPr>
        <w:t xml:space="preserve"> </w:t>
      </w:r>
      <w:proofErr w:type="spellStart"/>
      <w:r>
        <w:rPr>
          <w:rFonts w:eastAsiaTheme="minorEastAsia" w:hint="cs"/>
          <w:i/>
          <w:rtl/>
        </w:rPr>
        <w:t>ماکسیمم</w:t>
      </w:r>
      <w:proofErr w:type="spellEnd"/>
      <w:r>
        <w:rPr>
          <w:rFonts w:eastAsiaTheme="minorEastAsia" w:hint="cs"/>
          <w:i/>
          <w:rtl/>
        </w:rPr>
        <w:t xml:space="preserve"> شود </w:t>
      </w:r>
      <w:r w:rsidR="00741467">
        <w:rPr>
          <w:rFonts w:eastAsiaTheme="minorEastAsia" w:hint="cs"/>
          <w:i/>
          <w:rtl/>
        </w:rPr>
        <w:t xml:space="preserve">شیب </w:t>
      </w:r>
      <w:r w:rsidR="00741467">
        <w:rPr>
          <w:rFonts w:eastAsiaTheme="minorEastAsia"/>
          <w:i/>
        </w:rPr>
        <w:t>MU</w:t>
      </w:r>
      <w:r w:rsidR="00741467">
        <w:rPr>
          <w:rFonts w:eastAsiaTheme="minorEastAsia" w:hint="cs"/>
          <w:i/>
          <w:rtl/>
        </w:rPr>
        <w:t xml:space="preserve"> صفر می شود یعنی به </w:t>
      </w:r>
      <w:proofErr w:type="spellStart"/>
      <w:r w:rsidR="00741467">
        <w:rPr>
          <w:rFonts w:eastAsiaTheme="minorEastAsia" w:hint="cs"/>
          <w:i/>
          <w:rtl/>
        </w:rPr>
        <w:t>ماکسیمم</w:t>
      </w:r>
      <w:proofErr w:type="spellEnd"/>
      <w:r w:rsidR="00741467">
        <w:rPr>
          <w:rFonts w:eastAsiaTheme="minorEastAsia" w:hint="cs"/>
          <w:i/>
          <w:rtl/>
        </w:rPr>
        <w:t xml:space="preserve"> خود رسیده و حاضر نیست بیشتر خرج کنه</w:t>
      </w:r>
    </w:p>
    <w:p w14:paraId="22675D6A" w14:textId="159BBDDC" w:rsidR="00741467" w:rsidRDefault="00741467" w:rsidP="00EB3D33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گزینه 4</w:t>
      </w:r>
    </w:p>
    <w:p w14:paraId="69466378" w14:textId="2E023310" w:rsidR="007A0103" w:rsidRDefault="00741467" w:rsidP="007A0103">
      <w:pPr>
        <w:ind w:firstLine="0"/>
        <w:rPr>
          <w:rFonts w:eastAsiaTheme="minorEastAsia"/>
          <w:i/>
        </w:rPr>
      </w:pPr>
      <w:r>
        <w:rPr>
          <w:rFonts w:eastAsiaTheme="minorEastAsia" w:hint="cs"/>
          <w:i/>
          <w:rtl/>
        </w:rPr>
        <w:lastRenderedPageBreak/>
        <w:t>16.</w:t>
      </w:r>
    </w:p>
    <w:p w14:paraId="7B3D7672" w14:textId="3423F5E3" w:rsidR="007A0103" w:rsidRDefault="007A0103" w:rsidP="007A0103">
      <w:pPr>
        <w:ind w:firstLine="0"/>
        <w:rPr>
          <w:rFonts w:eastAsiaTheme="minorEastAsia"/>
          <w:i/>
          <w:rtl/>
        </w:rPr>
      </w:pPr>
      <w:proofErr w:type="spellStart"/>
      <w:r>
        <w:rPr>
          <w:rFonts w:eastAsiaTheme="minorEastAsia"/>
          <w:i/>
        </w:rPr>
        <w:t>MRS_xy</w:t>
      </w:r>
      <w:proofErr w:type="spellEnd"/>
      <w:r>
        <w:rPr>
          <w:rFonts w:eastAsiaTheme="minorEastAsia" w:hint="cs"/>
          <w:i/>
          <w:rtl/>
        </w:rPr>
        <w:t xml:space="preserve"> نشون دهنده شیب قدر </w:t>
      </w:r>
      <w:proofErr w:type="spellStart"/>
      <w:r>
        <w:rPr>
          <w:rFonts w:eastAsiaTheme="minorEastAsia" w:hint="cs"/>
          <w:i/>
          <w:rtl/>
        </w:rPr>
        <w:t>مطلق</w:t>
      </w:r>
      <w:proofErr w:type="spellEnd"/>
      <w:r>
        <w:rPr>
          <w:rFonts w:eastAsiaTheme="minorEastAsia" w:hint="cs"/>
          <w:i/>
          <w:rtl/>
        </w:rPr>
        <w:t xml:space="preserve"> منحنی بی </w:t>
      </w:r>
      <w:proofErr w:type="spellStart"/>
      <w:r>
        <w:rPr>
          <w:rFonts w:eastAsiaTheme="minorEastAsia" w:hint="cs"/>
          <w:i/>
          <w:rtl/>
        </w:rPr>
        <w:t>تفاوتیه</w:t>
      </w:r>
      <w:proofErr w:type="spellEnd"/>
    </w:p>
    <w:p w14:paraId="741048B5" w14:textId="098AA5CB" w:rsidR="001406F7" w:rsidRDefault="007A0103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حالی که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</m:den>
        </m:f>
        <m:r>
          <w:rPr>
            <w:rFonts w:ascii="Cambria Math" w:eastAsiaTheme="minorEastAsia" w:hAnsi="Cambria Math"/>
          </w:rPr>
          <m:t xml:space="preserve"> </m:t>
        </m:r>
      </m:oMath>
      <w:r w:rsidR="00014FE8">
        <w:rPr>
          <w:rFonts w:eastAsiaTheme="minorEastAsia" w:hint="cs"/>
          <w:i/>
          <w:rtl/>
        </w:rPr>
        <w:t xml:space="preserve"> نشون دهنده شیب بودجه هست</w:t>
      </w:r>
    </w:p>
    <w:p w14:paraId="571FB432" w14:textId="1D56FB69" w:rsidR="00014FE8" w:rsidRDefault="00014FE8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برای اینکه ببینیم </w:t>
      </w:r>
      <w:proofErr w:type="spellStart"/>
      <w:r>
        <w:rPr>
          <w:rFonts w:eastAsiaTheme="minorEastAsia" w:hint="cs"/>
          <w:i/>
          <w:rtl/>
        </w:rPr>
        <w:t>درکجا</w:t>
      </w:r>
      <w:proofErr w:type="spellEnd"/>
      <w:r>
        <w:rPr>
          <w:rFonts w:eastAsiaTheme="minorEastAsia" w:hint="cs"/>
          <w:i/>
          <w:rtl/>
        </w:rPr>
        <w:t xml:space="preserve"> ماکس میشه باید ببینیم کجا </w:t>
      </w:r>
      <w:proofErr w:type="spellStart"/>
      <w:r>
        <w:rPr>
          <w:rFonts w:eastAsiaTheme="minorEastAsia" w:hint="cs"/>
          <w:i/>
          <w:rtl/>
        </w:rPr>
        <w:t>مماس</w:t>
      </w:r>
      <w:proofErr w:type="spellEnd"/>
      <w:r>
        <w:rPr>
          <w:rFonts w:eastAsiaTheme="minorEastAsia" w:hint="cs"/>
          <w:i/>
          <w:rtl/>
        </w:rPr>
        <w:t xml:space="preserve"> میشه</w:t>
      </w:r>
    </w:p>
    <w:p w14:paraId="453B0899" w14:textId="72652759" w:rsidR="00014FE8" w:rsidRDefault="00014FE8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 که نتیجه میده باید برابر باشن</w:t>
      </w:r>
    </w:p>
    <w:p w14:paraId="7109E06A" w14:textId="2447970F" w:rsidR="00014FE8" w:rsidRDefault="00312D4A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17.</w:t>
      </w:r>
    </w:p>
    <w:p w14:paraId="2B0C22CD" w14:textId="4FC205C3" w:rsidR="00312D4A" w:rsidRDefault="00312D4A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با توجه به صورت سوال با کم شدن قیمت نمودار عمودی تر میشه یعنی </w:t>
      </w:r>
      <w:r w:rsidR="00740D54">
        <w:rPr>
          <w:rFonts w:eastAsiaTheme="minorEastAsia" w:hint="cs"/>
          <w:i/>
          <w:rtl/>
        </w:rPr>
        <w:t xml:space="preserve">تقاضا </w:t>
      </w:r>
      <w:proofErr w:type="spellStart"/>
      <w:r w:rsidR="00740D54">
        <w:rPr>
          <w:rFonts w:eastAsiaTheme="minorEastAsia" w:hint="cs"/>
          <w:i/>
          <w:rtl/>
        </w:rPr>
        <w:t>داره</w:t>
      </w:r>
      <w:proofErr w:type="spellEnd"/>
      <w:r w:rsidR="00740D54">
        <w:rPr>
          <w:rFonts w:eastAsiaTheme="minorEastAsia" w:hint="cs"/>
          <w:i/>
          <w:rtl/>
        </w:rPr>
        <w:t xml:space="preserve"> بیشتر میشه</w:t>
      </w:r>
    </w:p>
    <w:p w14:paraId="51DD07F7" w14:textId="79DB0A1E" w:rsidR="00740D54" w:rsidRDefault="00740D54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یعنی </w:t>
      </w:r>
      <w:proofErr w:type="spellStart"/>
      <w:r>
        <w:rPr>
          <w:rFonts w:eastAsiaTheme="minorEastAsia" w:hint="cs"/>
          <w:i/>
          <w:rtl/>
        </w:rPr>
        <w:t>باکششه</w:t>
      </w:r>
      <w:proofErr w:type="spellEnd"/>
    </w:p>
    <w:p w14:paraId="607DACD1" w14:textId="5BE81264" w:rsidR="00740D54" w:rsidRDefault="00740D54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گزینه 3</w:t>
      </w:r>
    </w:p>
    <w:p w14:paraId="025D2455" w14:textId="3EB04EA3" w:rsidR="00740D54" w:rsidRDefault="00740D54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18.</w:t>
      </w:r>
    </w:p>
    <w:p w14:paraId="12890662" w14:textId="6D334883" w:rsidR="00740D54" w:rsidRDefault="00024587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چون بودجه فرد </w:t>
      </w:r>
      <w:r w:rsidR="002D5EB4">
        <w:rPr>
          <w:rFonts w:eastAsiaTheme="minorEastAsia" w:hint="cs"/>
          <w:i/>
          <w:rtl/>
        </w:rPr>
        <w:t xml:space="preserve">چهار برابر شده و بیشتر سه برابر </w:t>
      </w:r>
      <w:proofErr w:type="spellStart"/>
      <w:r w:rsidR="002D5EB4">
        <w:rPr>
          <w:rFonts w:eastAsiaTheme="minorEastAsia" w:hint="cs"/>
          <w:i/>
          <w:rtl/>
        </w:rPr>
        <w:t>قیمته</w:t>
      </w:r>
      <w:proofErr w:type="spellEnd"/>
      <w:r w:rsidR="002D5EB4">
        <w:rPr>
          <w:rFonts w:eastAsiaTheme="minorEastAsia" w:hint="cs"/>
          <w:i/>
          <w:rtl/>
        </w:rPr>
        <w:t xml:space="preserve"> </w:t>
      </w:r>
      <w:r w:rsidR="008C3833">
        <w:rPr>
          <w:rFonts w:eastAsiaTheme="minorEastAsia" w:hint="cs"/>
          <w:i/>
          <w:rtl/>
        </w:rPr>
        <w:t>نمودار رو به صورت موازی انتقال میده سمت راست.</w:t>
      </w:r>
    </w:p>
    <w:p w14:paraId="1EBEE96D" w14:textId="77777777" w:rsidR="008C3833" w:rsidRDefault="008C3833" w:rsidP="00014FE8">
      <w:pPr>
        <w:ind w:firstLine="0"/>
        <w:rPr>
          <w:rFonts w:eastAsiaTheme="minorEastAsia"/>
          <w:i/>
          <w:rtl/>
        </w:rPr>
      </w:pPr>
    </w:p>
    <w:p w14:paraId="311DFD9A" w14:textId="05DC6AB3" w:rsidR="008C3833" w:rsidRDefault="008C3833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19.</w:t>
      </w:r>
    </w:p>
    <w:p w14:paraId="505FF0BC" w14:textId="0BA32D26" w:rsidR="00980121" w:rsidRDefault="00AF2BFC" w:rsidP="00980121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چون جفت نمودار ها از مبدا می گذرند و شیب مثبت دارن </w:t>
      </w:r>
      <w:r w:rsidR="00980121">
        <w:rPr>
          <w:rFonts w:eastAsiaTheme="minorEastAsia" w:hint="cs"/>
          <w:i/>
          <w:rtl/>
        </w:rPr>
        <w:t xml:space="preserve">که </w:t>
      </w:r>
      <w:proofErr w:type="spellStart"/>
      <w:r w:rsidR="00980121">
        <w:rPr>
          <w:rFonts w:eastAsiaTheme="minorEastAsia" w:hint="cs"/>
          <w:i/>
          <w:rtl/>
        </w:rPr>
        <w:t>یه</w:t>
      </w:r>
      <w:proofErr w:type="spellEnd"/>
      <w:r w:rsidR="00980121">
        <w:rPr>
          <w:rFonts w:eastAsiaTheme="minorEastAsia" w:hint="cs"/>
          <w:i/>
          <w:rtl/>
        </w:rPr>
        <w:t xml:space="preserve"> نسبت مصرف دارند.</w:t>
      </w:r>
    </w:p>
    <w:p w14:paraId="2CC9BE92" w14:textId="146F8C1F" w:rsidR="00AF2BFC" w:rsidRDefault="00AF2BFC" w:rsidP="00014FE8">
      <w:pPr>
        <w:ind w:firstLine="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کالا ها مکمل هم </w:t>
      </w:r>
      <w:proofErr w:type="spellStart"/>
      <w:r>
        <w:rPr>
          <w:rFonts w:eastAsiaTheme="minorEastAsia" w:hint="cs"/>
          <w:i/>
          <w:rtl/>
        </w:rPr>
        <w:t>اند</w:t>
      </w:r>
      <w:proofErr w:type="spellEnd"/>
      <w:r>
        <w:rPr>
          <w:rFonts w:eastAsiaTheme="minorEastAsia" w:hint="cs"/>
          <w:i/>
          <w:rtl/>
        </w:rPr>
        <w:t xml:space="preserve"> </w:t>
      </w:r>
    </w:p>
    <w:p w14:paraId="6CE86B46" w14:textId="4DD6A1FE" w:rsidR="001406F7" w:rsidRDefault="00980121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0. </w:t>
      </w:r>
    </w:p>
    <w:p w14:paraId="3D34AF21" w14:textId="637ACCC3" w:rsidR="00980121" w:rsidRDefault="000D5060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  <w:r>
        <w:rPr>
          <w:rFonts w:eastAsiaTheme="minorEastAsia" w:hint="cs"/>
          <w:rtl/>
        </w:rPr>
        <w:t xml:space="preserve"> شرط تعادل برا سه کالا می شه:</w:t>
      </w:r>
    </w:p>
    <w:p w14:paraId="472D18B9" w14:textId="373E4B43" w:rsidR="000D5060" w:rsidRDefault="000D5060" w:rsidP="000D5060">
      <w:pPr>
        <w:rPr>
          <w:rFonts w:eastAsiaTheme="minorEastAsia" w:hint="cs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den>
          </m:f>
        </m:oMath>
      </m:oMathPara>
    </w:p>
    <w:p w14:paraId="234AD9C9" w14:textId="5E8B8948" w:rsidR="000D5060" w:rsidRDefault="000D5060" w:rsidP="000D5060">
      <w:pPr>
        <w:jc w:val="center"/>
        <w:rPr>
          <w:rFonts w:eastAsiaTheme="minorEastAsia" w:hint="cs"/>
          <w:rtl/>
        </w:rPr>
      </w:pPr>
      <m:oMathPara>
        <m:oMath>
          <m:r>
            <w:rPr>
              <w:rFonts w:ascii="Cambria Math" w:eastAsiaTheme="minorEastAsia" w:hAnsi="Cambria Math"/>
            </w:rPr>
            <m:t>I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X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Y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r>
            <w:rPr>
              <w:rFonts w:ascii="Cambria Math" w:eastAsiaTheme="minorEastAsia" w:hAnsi="Cambria Math"/>
            </w:rPr>
            <m:t>Z</m:t>
          </m:r>
        </m:oMath>
      </m:oMathPara>
    </w:p>
    <w:p w14:paraId="32BF5CC0" w14:textId="62A66D61" w:rsidR="000D5060" w:rsidRDefault="00A82EEC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ابتدا معادله یک رو حساب می کنیم:</w:t>
      </w:r>
    </w:p>
    <w:p w14:paraId="2C7A2A30" w14:textId="77777777" w:rsidR="00A82EEC" w:rsidRDefault="00A82EEC" w:rsidP="001D1CF3">
      <w:pPr>
        <w:rPr>
          <w:rFonts w:eastAsiaTheme="minorEastAsia"/>
          <w:rtl/>
        </w:rPr>
      </w:pPr>
    </w:p>
    <w:p w14:paraId="5A8D3564" w14:textId="77777777" w:rsidR="00A82EEC" w:rsidRDefault="00A82EEC" w:rsidP="001D1CF3">
      <w:pPr>
        <w:rPr>
          <w:rFonts w:eastAsiaTheme="minorEastAsia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245"/>
        <w:gridCol w:w="2245"/>
        <w:gridCol w:w="2245"/>
        <w:gridCol w:w="2246"/>
      </w:tblGrid>
      <w:tr w:rsidR="00A82EEC" w14:paraId="21E4C58C" w14:textId="77777777" w:rsidTr="00A82EEC">
        <w:tc>
          <w:tcPr>
            <w:tcW w:w="2245" w:type="dxa"/>
          </w:tcPr>
          <w:p w14:paraId="4848DCED" w14:textId="2100B13D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lastRenderedPageBreak/>
              <w:t>واحد</w:t>
            </w:r>
          </w:p>
        </w:tc>
        <w:tc>
          <w:tcPr>
            <w:tcW w:w="2245" w:type="dxa"/>
          </w:tcPr>
          <w:p w14:paraId="2E503B41" w14:textId="662600AD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245" w:type="dxa"/>
          </w:tcPr>
          <w:p w14:paraId="56FDE735" w14:textId="0DB7C923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2246" w:type="dxa"/>
          </w:tcPr>
          <w:p w14:paraId="659BB7BD" w14:textId="347178A1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</m:den>
                </m:f>
              </m:oMath>
            </m:oMathPara>
          </w:p>
        </w:tc>
      </w:tr>
      <w:tr w:rsidR="00A82EEC" w14:paraId="6A3EB3DB" w14:textId="77777777" w:rsidTr="00A82EEC">
        <w:tc>
          <w:tcPr>
            <w:tcW w:w="2245" w:type="dxa"/>
          </w:tcPr>
          <w:p w14:paraId="607B574F" w14:textId="1A828B89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</w:t>
            </w:r>
          </w:p>
        </w:tc>
        <w:tc>
          <w:tcPr>
            <w:tcW w:w="2245" w:type="dxa"/>
          </w:tcPr>
          <w:p w14:paraId="76D16E87" w14:textId="13C035AF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2245" w:type="dxa"/>
          </w:tcPr>
          <w:p w14:paraId="5B8A2268" w14:textId="42A41E10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10</w:t>
            </w:r>
          </w:p>
        </w:tc>
        <w:tc>
          <w:tcPr>
            <w:tcW w:w="2246" w:type="dxa"/>
          </w:tcPr>
          <w:p w14:paraId="5D56E93D" w14:textId="3066FD19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9</w:t>
            </w:r>
          </w:p>
        </w:tc>
      </w:tr>
      <w:tr w:rsidR="00A82EEC" w14:paraId="285FC647" w14:textId="77777777" w:rsidTr="00A82EEC">
        <w:tc>
          <w:tcPr>
            <w:tcW w:w="2245" w:type="dxa"/>
          </w:tcPr>
          <w:p w14:paraId="0286CB94" w14:textId="1D2FC44A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2</w:t>
            </w:r>
          </w:p>
        </w:tc>
        <w:tc>
          <w:tcPr>
            <w:tcW w:w="2245" w:type="dxa"/>
          </w:tcPr>
          <w:p w14:paraId="083C9947" w14:textId="4FD84760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9</w:t>
            </w:r>
          </w:p>
        </w:tc>
        <w:tc>
          <w:tcPr>
            <w:tcW w:w="2245" w:type="dxa"/>
          </w:tcPr>
          <w:p w14:paraId="17D0E83A" w14:textId="656F698D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9.3</w:t>
            </w:r>
          </w:p>
        </w:tc>
        <w:tc>
          <w:tcPr>
            <w:tcW w:w="2246" w:type="dxa"/>
          </w:tcPr>
          <w:p w14:paraId="4469C2B7" w14:textId="7A086944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</w:t>
            </w:r>
          </w:p>
        </w:tc>
      </w:tr>
      <w:tr w:rsidR="00A82EEC" w14:paraId="0651D58F" w14:textId="77777777" w:rsidTr="00A82EEC">
        <w:tc>
          <w:tcPr>
            <w:tcW w:w="2245" w:type="dxa"/>
          </w:tcPr>
          <w:p w14:paraId="7D466137" w14:textId="4C8A033A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3</w:t>
            </w:r>
          </w:p>
        </w:tc>
        <w:tc>
          <w:tcPr>
            <w:tcW w:w="2245" w:type="dxa"/>
          </w:tcPr>
          <w:p w14:paraId="100C6981" w14:textId="37370EAF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</w:t>
            </w:r>
          </w:p>
        </w:tc>
        <w:tc>
          <w:tcPr>
            <w:tcW w:w="2245" w:type="dxa"/>
          </w:tcPr>
          <w:p w14:paraId="47382A57" w14:textId="45C10684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8</w:t>
            </w:r>
          </w:p>
        </w:tc>
        <w:tc>
          <w:tcPr>
            <w:tcW w:w="2246" w:type="dxa"/>
          </w:tcPr>
          <w:p w14:paraId="50BD3973" w14:textId="2FBB56F5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7</w:t>
            </w:r>
          </w:p>
        </w:tc>
      </w:tr>
      <w:tr w:rsidR="00A82EEC" w14:paraId="6796B99E" w14:textId="77777777" w:rsidTr="00A82EEC">
        <w:tc>
          <w:tcPr>
            <w:tcW w:w="2245" w:type="dxa"/>
          </w:tcPr>
          <w:p w14:paraId="0C7A8E31" w14:textId="65AAB8B0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4</w:t>
            </w:r>
          </w:p>
        </w:tc>
        <w:tc>
          <w:tcPr>
            <w:tcW w:w="2245" w:type="dxa"/>
          </w:tcPr>
          <w:p w14:paraId="54ADACF7" w14:textId="563B1D20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7</w:t>
            </w:r>
          </w:p>
        </w:tc>
        <w:tc>
          <w:tcPr>
            <w:tcW w:w="2245" w:type="dxa"/>
          </w:tcPr>
          <w:p w14:paraId="25D15E4B" w14:textId="0FFBB0F9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6.7</w:t>
            </w:r>
          </w:p>
        </w:tc>
        <w:tc>
          <w:tcPr>
            <w:tcW w:w="2246" w:type="dxa"/>
          </w:tcPr>
          <w:p w14:paraId="6C1B1F90" w14:textId="6A9DF5DC" w:rsidR="00A82EEC" w:rsidRDefault="00A82EEC" w:rsidP="00A82EEC">
            <w:pPr>
              <w:ind w:firstLine="0"/>
              <w:jc w:val="center"/>
              <w:rPr>
                <w:rFonts w:eastAsiaTheme="minorEastAsia"/>
                <w:rtl/>
              </w:rPr>
            </w:pPr>
            <w:r>
              <w:rPr>
                <w:rFonts w:eastAsiaTheme="minorEastAsia" w:hint="cs"/>
                <w:rtl/>
              </w:rPr>
              <w:t>6</w:t>
            </w:r>
          </w:p>
        </w:tc>
      </w:tr>
    </w:tbl>
    <w:p w14:paraId="2448D8D8" w14:textId="623267A1" w:rsidR="00A82EEC" w:rsidRDefault="00B958D2" w:rsidP="00B958D2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شرط اول و دوم فقط در مقادیر مصرف یعنی </w:t>
      </w:r>
      <w:r>
        <w:rPr>
          <w:rFonts w:eastAsiaTheme="minorEastAsia"/>
        </w:rPr>
        <w:t xml:space="preserve"> x=3 y =3 z=2</w:t>
      </w:r>
      <w:r>
        <w:rPr>
          <w:rFonts w:eastAsiaTheme="minorEastAsia" w:hint="cs"/>
          <w:rtl/>
        </w:rPr>
        <w:t xml:space="preserve"> بر قرار است.</w:t>
      </w:r>
    </w:p>
    <w:p w14:paraId="1E674C00" w14:textId="061B4380" w:rsidR="00B958D2" w:rsidRDefault="00B958D2" w:rsidP="00B958D2">
      <w:pPr>
        <w:jc w:val="left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های نهایی محاسبه کرد یعنی اگر </w:t>
      </w:r>
      <w:proofErr w:type="spellStart"/>
      <w:r>
        <w:rPr>
          <w:rFonts w:eastAsiaTheme="minorEastAsia" w:hint="cs"/>
          <w:rtl/>
        </w:rPr>
        <w:t>ازکالای</w:t>
      </w:r>
      <w:proofErr w:type="spellEnd"/>
      <w:r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X</w:t>
      </w:r>
      <w:r>
        <w:rPr>
          <w:rFonts w:eastAsiaTheme="minorEastAsia" w:hint="cs"/>
          <w:rtl/>
        </w:rPr>
        <w:t xml:space="preserve"> سه واحد مصرف کنیم </w:t>
      </w: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</w:t>
      </w:r>
      <w:r w:rsidR="00D80C6C">
        <w:rPr>
          <w:rFonts w:eastAsiaTheme="minorEastAsia" w:hint="cs"/>
          <w:rtl/>
        </w:rPr>
        <w:t>کلی که از مصرف هر سه کالا بدست می آوریم میشه:</w:t>
      </w:r>
    </w:p>
    <w:p w14:paraId="1B5351C0" w14:textId="4F3F5DFB" w:rsidR="00D80C6C" w:rsidRDefault="00D80C6C" w:rsidP="00D80C6C">
      <w:pPr>
        <w:jc w:val="right"/>
        <w:rPr>
          <w:rFonts w:eastAsiaTheme="minorEastAsia"/>
        </w:rPr>
      </w:pPr>
      <w:proofErr w:type="spellStart"/>
      <w:r>
        <w:rPr>
          <w:rFonts w:eastAsiaTheme="minorEastAsia"/>
        </w:rPr>
        <w:t>TU_x</w:t>
      </w:r>
      <w:proofErr w:type="spellEnd"/>
      <w:r>
        <w:rPr>
          <w:rFonts w:eastAsiaTheme="minorEastAsia"/>
        </w:rPr>
        <w:t xml:space="preserve"> =</w:t>
      </w:r>
      <w:proofErr w:type="gramStart"/>
      <w:r>
        <w:rPr>
          <w:rFonts w:eastAsiaTheme="minorEastAsia"/>
        </w:rPr>
        <w:t>54 ,</w:t>
      </w:r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TU_y</w:t>
      </w:r>
      <w:proofErr w:type="spellEnd"/>
      <w:r>
        <w:rPr>
          <w:rFonts w:eastAsiaTheme="minorEastAsia"/>
        </w:rPr>
        <w:t xml:space="preserve"> = 82 , </w:t>
      </w:r>
      <w:proofErr w:type="spellStart"/>
      <w:r>
        <w:rPr>
          <w:rFonts w:eastAsiaTheme="minorEastAsia"/>
        </w:rPr>
        <w:t>Tu_z</w:t>
      </w:r>
      <w:proofErr w:type="spellEnd"/>
      <w:r>
        <w:rPr>
          <w:rFonts w:eastAsiaTheme="minorEastAsia"/>
        </w:rPr>
        <w:t xml:space="preserve"> = 85</w:t>
      </w:r>
    </w:p>
    <w:p w14:paraId="5E368F2F" w14:textId="5E693B66" w:rsidR="00D80C6C" w:rsidRDefault="00A877C7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که جمع کلش می شود 221</w:t>
      </w:r>
    </w:p>
    <w:p w14:paraId="7B50A571" w14:textId="77777777" w:rsidR="00A877C7" w:rsidRDefault="00A877C7" w:rsidP="00A877C7">
      <w:pPr>
        <w:jc w:val="left"/>
        <w:rPr>
          <w:rFonts w:eastAsiaTheme="minorEastAsia"/>
          <w:rtl/>
        </w:rPr>
      </w:pPr>
    </w:p>
    <w:p w14:paraId="5C28BFA7" w14:textId="389EDA79" w:rsidR="00A877C7" w:rsidRDefault="00A877C7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21.</w:t>
      </w:r>
    </w:p>
    <w:p w14:paraId="71A16E09" w14:textId="53CFDF5A" w:rsidR="00A877C7" w:rsidRDefault="00A877C7" w:rsidP="00A877C7">
      <w:pPr>
        <w:jc w:val="left"/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کل وقتی بدست میاد که مطلوبی نهایی صفر بشه</w:t>
      </w:r>
    </w:p>
    <w:p w14:paraId="03528E51" w14:textId="504128AB" w:rsidR="00A877C7" w:rsidRDefault="00A877C7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یعنی مشتق </w:t>
      </w:r>
      <w:proofErr w:type="spellStart"/>
      <w:r>
        <w:rPr>
          <w:rFonts w:eastAsiaTheme="minorEastAsia" w:hint="cs"/>
          <w:rtl/>
        </w:rPr>
        <w:t>بابر</w:t>
      </w:r>
      <w:proofErr w:type="spellEnd"/>
      <w:r>
        <w:rPr>
          <w:rFonts w:eastAsiaTheme="minorEastAsia" w:hint="cs"/>
          <w:rtl/>
        </w:rPr>
        <w:t xml:space="preserve"> صفر قرار بدیم</w:t>
      </w:r>
    </w:p>
    <w:p w14:paraId="270DE6CC" w14:textId="780F1B3B" w:rsidR="00A877C7" w:rsidRPr="005E2B3C" w:rsidRDefault="00A877C7" w:rsidP="00A877C7">
      <w:pPr>
        <w:jc w:val="left"/>
        <w:rPr>
          <w:rFonts w:eastAsiaTheme="minorEastAsia"/>
        </w:rPr>
      </w:pPr>
      <w:r>
        <w:rPr>
          <w:rFonts w:eastAsiaTheme="minorEastAsia" w:hint="cs"/>
          <w:rtl/>
        </w:rPr>
        <w:t>داریم:</w:t>
      </w:r>
      <w:r>
        <w:rPr>
          <w:rFonts w:eastAsiaTheme="minorEastAsia"/>
          <w:rtl/>
        </w:rPr>
        <w:br/>
      </w:r>
      <m:oMathPara>
        <m:oMath>
          <m:r>
            <w:rPr>
              <w:rFonts w:ascii="Cambria Math" w:eastAsiaTheme="minorEastAsia" w:hAnsi="Cambria Math"/>
            </w:rPr>
            <m:t>MU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TU</m:t>
              </m:r>
            </m:num>
            <m:den>
              <m:r>
                <w:rPr>
                  <w:rFonts w:ascii="Cambria Math" w:eastAsiaTheme="minorEastAsia" w:hAnsi="Cambria Math"/>
                </w:rPr>
                <m:t>dx</m:t>
              </m:r>
            </m:den>
          </m:f>
          <m:r>
            <w:rPr>
              <w:rFonts w:ascii="Cambria Math" w:eastAsiaTheme="minorEastAsia" w:hAnsi="Cambria Math"/>
            </w:rPr>
            <m:t>=15+2X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6B58284D" w14:textId="66BAB2B4" w:rsidR="005E2B3C" w:rsidRDefault="005E2B3C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که از بین گزینه ها تنها 5 صدق می کنه</w:t>
      </w:r>
    </w:p>
    <w:p w14:paraId="3079F41A" w14:textId="77777777" w:rsidR="005E2B3C" w:rsidRDefault="005E2B3C" w:rsidP="00A877C7">
      <w:pPr>
        <w:jc w:val="left"/>
        <w:rPr>
          <w:rFonts w:eastAsiaTheme="minorEastAsia"/>
          <w:rtl/>
        </w:rPr>
      </w:pPr>
    </w:p>
    <w:p w14:paraId="11CD74CC" w14:textId="050A56D8" w:rsidR="005E2B3C" w:rsidRDefault="005E2B3C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22.</w:t>
      </w:r>
    </w:p>
    <w:p w14:paraId="6DDC8FA0" w14:textId="393D65C1" w:rsidR="005E2B3C" w:rsidRDefault="00CE063B" w:rsidP="00A877C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با توجه به معادله داد شده</w:t>
      </w:r>
    </w:p>
    <w:p w14:paraId="4959233B" w14:textId="3E6F73F4" w:rsidR="00CE063B" w:rsidRPr="005E2B3C" w:rsidRDefault="00CE063B" w:rsidP="00CE063B">
      <w:pPr>
        <w:jc w:val="center"/>
        <w:rPr>
          <w:rFonts w:eastAsiaTheme="minorEastAsia" w:hint="cs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</m:oMath>
      </m:oMathPara>
    </w:p>
    <w:p w14:paraId="1AF8D579" w14:textId="46CEC748" w:rsidR="00A82EEC" w:rsidRDefault="0054678A" w:rsidP="0054678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عبارت سمت چپ همواره </w:t>
      </w:r>
      <w:proofErr w:type="spellStart"/>
      <w:r>
        <w:rPr>
          <w:rFonts w:eastAsiaTheme="minorEastAsia" w:hint="cs"/>
          <w:rtl/>
        </w:rPr>
        <w:t>ثابته</w:t>
      </w:r>
      <w:proofErr w:type="spellEnd"/>
      <w:r>
        <w:rPr>
          <w:rFonts w:eastAsiaTheme="minorEastAsia" w:hint="cs"/>
          <w:rtl/>
        </w:rPr>
        <w:t xml:space="preserve"> پس عبارت سمت راست باید کاهش پیدا کنه که معادله صدق کنه</w:t>
      </w:r>
      <w:r w:rsidR="000D6958">
        <w:rPr>
          <w:rFonts w:eastAsiaTheme="minorEastAsia" w:hint="cs"/>
          <w:rtl/>
        </w:rPr>
        <w:t xml:space="preserve"> که برای اون باید </w:t>
      </w:r>
      <w:proofErr w:type="spellStart"/>
      <w:r w:rsidR="000D6958">
        <w:rPr>
          <w:rFonts w:eastAsiaTheme="minorEastAsia" w:hint="cs"/>
          <w:rtl/>
        </w:rPr>
        <w:t>مطلوبیت</w:t>
      </w:r>
      <w:proofErr w:type="spellEnd"/>
      <w:r w:rsidR="000D6958">
        <w:rPr>
          <w:rFonts w:eastAsiaTheme="minorEastAsia" w:hint="cs"/>
          <w:rtl/>
        </w:rPr>
        <w:t xml:space="preserve"> نهایی بیشتر بشه یعنی </w:t>
      </w:r>
      <w:proofErr w:type="spellStart"/>
      <w:r w:rsidR="000D6958">
        <w:rPr>
          <w:rFonts w:eastAsiaTheme="minorEastAsia"/>
        </w:rPr>
        <w:t>MU_x</w:t>
      </w:r>
      <w:proofErr w:type="spellEnd"/>
      <w:r w:rsidR="000D6958">
        <w:rPr>
          <w:rFonts w:eastAsiaTheme="minorEastAsia" w:hint="cs"/>
          <w:rtl/>
        </w:rPr>
        <w:t xml:space="preserve"> باید کم بشه که برای این باید </w:t>
      </w:r>
      <w:r w:rsidR="000D6958">
        <w:rPr>
          <w:rFonts w:eastAsiaTheme="minorEastAsia"/>
        </w:rPr>
        <w:t>X</w:t>
      </w:r>
      <w:r w:rsidR="000D6958">
        <w:rPr>
          <w:rFonts w:eastAsiaTheme="minorEastAsia" w:hint="cs"/>
          <w:rtl/>
        </w:rPr>
        <w:t xml:space="preserve"> بیشتر و </w:t>
      </w:r>
      <w:r w:rsidR="000D6958">
        <w:rPr>
          <w:rFonts w:eastAsiaTheme="minorEastAsia"/>
        </w:rPr>
        <w:t xml:space="preserve">Y </w:t>
      </w:r>
      <w:r w:rsidR="000D6958">
        <w:rPr>
          <w:rFonts w:eastAsiaTheme="minorEastAsia" w:hint="cs"/>
          <w:rtl/>
        </w:rPr>
        <w:t>کمتر مصرف بشه</w:t>
      </w:r>
      <w:r w:rsidR="00797F43">
        <w:rPr>
          <w:rFonts w:eastAsiaTheme="minorEastAsia" w:hint="cs"/>
          <w:rtl/>
        </w:rPr>
        <w:t xml:space="preserve"> تا دو معادله برابر شن.</w:t>
      </w:r>
    </w:p>
    <w:p w14:paraId="2FB65902" w14:textId="62518402" w:rsidR="00797F43" w:rsidRDefault="00797F43" w:rsidP="0054678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23.</w:t>
      </w:r>
    </w:p>
    <w:p w14:paraId="444621B2" w14:textId="14090974" w:rsidR="00797F43" w:rsidRDefault="00797F43" w:rsidP="0054678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طبق تعریف گزینه یک </w:t>
      </w:r>
    </w:p>
    <w:p w14:paraId="6F598CE2" w14:textId="3FBFD300" w:rsidR="00797F43" w:rsidRDefault="00797F43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و </w:t>
      </w:r>
      <w:proofErr w:type="spellStart"/>
      <w:r>
        <w:rPr>
          <w:rFonts w:eastAsiaTheme="minorEastAsia" w:hint="cs"/>
          <w:rtl/>
        </w:rPr>
        <w:t>بقیع</w:t>
      </w:r>
      <w:proofErr w:type="spellEnd"/>
      <w:r>
        <w:rPr>
          <w:rFonts w:eastAsiaTheme="minorEastAsia" w:hint="cs"/>
          <w:rtl/>
        </w:rPr>
        <w:t xml:space="preserve"> گزینه ها نقض می شن</w:t>
      </w:r>
    </w:p>
    <w:p w14:paraId="6FBC71EC" w14:textId="5BD2BEB8" w:rsidR="00797F43" w:rsidRDefault="00797F43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24.</w:t>
      </w:r>
    </w:p>
    <w:p w14:paraId="6B1CA3EA" w14:textId="3773D56A" w:rsidR="00797F43" w:rsidRDefault="00966974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چون نمودار قیمت مصرف (</w:t>
      </w:r>
      <w:r>
        <w:rPr>
          <w:rFonts w:eastAsiaTheme="minorEastAsia"/>
        </w:rPr>
        <w:t>PCC</w:t>
      </w:r>
      <w:r>
        <w:rPr>
          <w:rFonts w:eastAsiaTheme="minorEastAsia" w:hint="cs"/>
          <w:rtl/>
        </w:rPr>
        <w:t>) ،</w:t>
      </w:r>
      <w:r w:rsidR="001B20CA">
        <w:rPr>
          <w:rFonts w:eastAsiaTheme="minorEastAsia" w:hint="cs"/>
          <w:rtl/>
        </w:rPr>
        <w:t xml:space="preserve"> به کشش قیمتی بستگی دارد چون با تغییر قیمت زیاد شیب تغییر نکرده پس بی کشش است و بر تقاضا زیاد تاثیر نداره</w:t>
      </w:r>
    </w:p>
    <w:p w14:paraId="3074FEB7" w14:textId="19BB0A17" w:rsidR="001B20CA" w:rsidRDefault="00855B97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گزینه 3</w:t>
      </w:r>
    </w:p>
    <w:p w14:paraId="5CE820D8" w14:textId="458AA591" w:rsidR="001B20CA" w:rsidRDefault="001B20CA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25.</w:t>
      </w:r>
    </w:p>
    <w:p w14:paraId="26892AD4" w14:textId="78B9E5B9" w:rsidR="001B20CA" w:rsidRDefault="00855B97" w:rsidP="00797F43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</w:t>
      </w:r>
      <w:proofErr w:type="spellStart"/>
      <w:r>
        <w:rPr>
          <w:rFonts w:eastAsiaTheme="minorEastAsia" w:hint="cs"/>
          <w:rtl/>
        </w:rPr>
        <w:t>بع</w:t>
      </w:r>
      <w:proofErr w:type="spellEnd"/>
      <w:r>
        <w:rPr>
          <w:rFonts w:eastAsiaTheme="minorEastAsia" w:hint="cs"/>
          <w:rtl/>
        </w:rPr>
        <w:t xml:space="preserve"> شیب نمودار ها می توان پی برد که </w:t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 حاضر است بیشتر بها به ایکس بدهد و برای آن حاضر است </w:t>
      </w:r>
      <w:r>
        <w:rPr>
          <w:rFonts w:eastAsiaTheme="minorEastAsia"/>
        </w:rPr>
        <w:t>Y</w:t>
      </w:r>
      <w:r>
        <w:rPr>
          <w:rFonts w:eastAsiaTheme="minorEastAsia" w:hint="cs"/>
          <w:rtl/>
        </w:rPr>
        <w:t xml:space="preserve"> را فدا کند</w:t>
      </w:r>
    </w:p>
    <w:p w14:paraId="68F31DFD" w14:textId="643914F2" w:rsidR="00855B97" w:rsidRDefault="00855B97" w:rsidP="00797F43">
      <w:pPr>
        <w:ind w:firstLine="0"/>
        <w:rPr>
          <w:rFonts w:eastAsiaTheme="minorEastAsia" w:hint="cs"/>
          <w:rtl/>
        </w:rPr>
      </w:pPr>
      <w:r>
        <w:rPr>
          <w:rFonts w:eastAsiaTheme="minorEastAsia" w:hint="cs"/>
          <w:rtl/>
        </w:rPr>
        <w:t>پس گزینه2</w:t>
      </w:r>
    </w:p>
    <w:p w14:paraId="5777E785" w14:textId="77777777" w:rsidR="00A82EEC" w:rsidRDefault="00A82EEC" w:rsidP="001D1CF3">
      <w:pPr>
        <w:rPr>
          <w:rFonts w:eastAsiaTheme="minorEastAsia"/>
          <w:rtl/>
        </w:rPr>
      </w:pPr>
    </w:p>
    <w:p w14:paraId="17ECEF39" w14:textId="7DCDA78D" w:rsidR="00855B97" w:rsidRDefault="00855B9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6.</w:t>
      </w:r>
      <w:r w:rsidR="004C736D">
        <w:rPr>
          <w:rFonts w:eastAsiaTheme="minorEastAsia" w:hint="cs"/>
          <w:rtl/>
        </w:rPr>
        <w:t>چون ضریب هم دیگرند و عبارت دیگه ای در آن نیستش پس مشتق گیری و نسبت گیری به مقدار واحد می رسیم گزینه 1</w:t>
      </w:r>
    </w:p>
    <w:p w14:paraId="399F9531" w14:textId="2B058FA4" w:rsidR="004C736D" w:rsidRDefault="004C736D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7</w:t>
      </w:r>
    </w:p>
    <w:p w14:paraId="14DD0833" w14:textId="611B7FCA" w:rsidR="004C736D" w:rsidRDefault="000E7DC2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فقط اعداد گزینه 3 تو معادله صدق می کنه بقیه بیشتر بودجه فرد می شود</w:t>
      </w:r>
    </w:p>
    <w:p w14:paraId="6858C6D6" w14:textId="15EAC528" w:rsidR="00E247BD" w:rsidRDefault="00E247BD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ما خوب اگر </w:t>
      </w:r>
      <w:proofErr w:type="spellStart"/>
      <w:r>
        <w:rPr>
          <w:rFonts w:eastAsiaTheme="minorEastAsia" w:hint="cs"/>
          <w:rtl/>
        </w:rPr>
        <w:t>بیخوایم</w:t>
      </w:r>
      <w:proofErr w:type="spellEnd"/>
      <w:r>
        <w:rPr>
          <w:rFonts w:eastAsiaTheme="minorEastAsia" w:hint="cs"/>
          <w:rtl/>
        </w:rPr>
        <w:t xml:space="preserve"> نسبت گیری کنیم نسب کالای ایکس نسبت به وای باید 2.5 برابر باشه جون </w:t>
      </w:r>
      <w:proofErr w:type="spellStart"/>
      <w:r>
        <w:rPr>
          <w:rFonts w:eastAsiaTheme="minorEastAsia" w:hint="cs"/>
          <w:rtl/>
        </w:rPr>
        <w:t>قیمتشون</w:t>
      </w:r>
      <w:proofErr w:type="spellEnd"/>
      <w:r>
        <w:rPr>
          <w:rFonts w:eastAsiaTheme="minorEastAsia" w:hint="cs"/>
          <w:rtl/>
        </w:rPr>
        <w:t xml:space="preserve"> 2.5 برابر فرق </w:t>
      </w:r>
      <w:proofErr w:type="spellStart"/>
      <w:r>
        <w:rPr>
          <w:rFonts w:eastAsiaTheme="minorEastAsia" w:hint="cs"/>
          <w:rtl/>
        </w:rPr>
        <w:t>داره</w:t>
      </w:r>
      <w:proofErr w:type="spellEnd"/>
      <w:r>
        <w:rPr>
          <w:rFonts w:eastAsiaTheme="minorEastAsia" w:hint="cs"/>
          <w:rtl/>
        </w:rPr>
        <w:t xml:space="preserve"> که تو معادله صدق می کنه</w:t>
      </w:r>
    </w:p>
    <w:p w14:paraId="3C96238D" w14:textId="5D2EEA40" w:rsidR="00E247BD" w:rsidRDefault="00E247BD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8.</w:t>
      </w:r>
    </w:p>
    <w:p w14:paraId="6B4858C0" w14:textId="5968193F" w:rsidR="008B2317" w:rsidRPr="005E2B3C" w:rsidRDefault="008B2317" w:rsidP="008B2317">
      <w:pPr>
        <w:jc w:val="center"/>
        <w:rPr>
          <w:rFonts w:eastAsiaTheme="minorEastAsia" w:hint="cs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0.5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</m:oMath>
      </m:oMathPara>
    </w:p>
    <w:p w14:paraId="2C8EC8C2" w14:textId="77777777" w:rsidR="00E247BD" w:rsidRDefault="00E247BD" w:rsidP="001D1CF3">
      <w:pPr>
        <w:rPr>
          <w:rFonts w:eastAsiaTheme="minorEastAsia"/>
          <w:rtl/>
        </w:rPr>
      </w:pPr>
    </w:p>
    <w:p w14:paraId="76637DCF" w14:textId="68A25802" w:rsidR="008B2317" w:rsidRDefault="008B231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طبق معادله نشون میده قیمت وای دو برابر قیمت </w:t>
      </w:r>
      <w:proofErr w:type="spellStart"/>
      <w:r>
        <w:rPr>
          <w:rFonts w:eastAsiaTheme="minorEastAsia" w:hint="cs"/>
          <w:rtl/>
        </w:rPr>
        <w:t>ایکسه</w:t>
      </w:r>
      <w:proofErr w:type="spellEnd"/>
      <w:r w:rsidR="00FA5A74">
        <w:rPr>
          <w:rFonts w:eastAsiaTheme="minorEastAsia" w:hint="cs"/>
          <w:rtl/>
        </w:rPr>
        <w:t xml:space="preserve"> </w:t>
      </w:r>
    </w:p>
    <w:p w14:paraId="1251D4EC" w14:textId="7E870EC1" w:rsidR="00FA5A74" w:rsidRDefault="00FA5A74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گزینه 1</w:t>
      </w:r>
    </w:p>
    <w:p w14:paraId="33623C3D" w14:textId="2087157A" w:rsidR="00FA5A74" w:rsidRDefault="00FA5A74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29.</w:t>
      </w:r>
    </w:p>
    <w:p w14:paraId="011EEEAE" w14:textId="1494137C" w:rsidR="00FA5A74" w:rsidRDefault="00FA5A74" w:rsidP="001D1CF3">
      <w:pPr>
        <w:rPr>
          <w:rFonts w:eastAsiaTheme="minorEastAsia"/>
          <w:rtl/>
        </w:rPr>
      </w:pPr>
    </w:p>
    <w:p w14:paraId="7B39BC77" w14:textId="57D878DE" w:rsidR="00FA5A74" w:rsidRDefault="00FA5A74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</w:t>
      </w:r>
      <w:proofErr w:type="spellStart"/>
      <w:r>
        <w:rPr>
          <w:rFonts w:eastAsiaTheme="minorEastAsia" w:hint="cs"/>
          <w:rtl/>
        </w:rPr>
        <w:t>فرمون</w:t>
      </w:r>
      <w:proofErr w:type="spellEnd"/>
      <w:r>
        <w:rPr>
          <w:rFonts w:eastAsiaTheme="minorEastAsia" w:hint="cs"/>
          <w:rtl/>
        </w:rPr>
        <w:t xml:space="preserve"> فقط در ضریب </w:t>
      </w:r>
      <w:r>
        <w:rPr>
          <w:rFonts w:eastAsiaTheme="minorEastAsia"/>
        </w:rPr>
        <w:t>X</w:t>
      </w:r>
      <w:r>
        <w:rPr>
          <w:rFonts w:eastAsiaTheme="minorEastAsia" w:hint="cs"/>
          <w:rtl/>
        </w:rPr>
        <w:t xml:space="preserve"> تاثیر می </w:t>
      </w:r>
      <w:proofErr w:type="spellStart"/>
      <w:r>
        <w:rPr>
          <w:rFonts w:eastAsiaTheme="minorEastAsia" w:hint="cs"/>
          <w:rtl/>
        </w:rPr>
        <w:t>زاره</w:t>
      </w:r>
      <w:proofErr w:type="spellEnd"/>
      <w:r>
        <w:rPr>
          <w:rFonts w:eastAsiaTheme="minorEastAsia" w:hint="cs"/>
          <w:rtl/>
        </w:rPr>
        <w:t xml:space="preserve"> که گزینه 1 میشه</w:t>
      </w:r>
    </w:p>
    <w:p w14:paraId="27D0E954" w14:textId="77777777" w:rsidR="00FA5A74" w:rsidRDefault="00FA5A74" w:rsidP="001D1CF3">
      <w:pPr>
        <w:rPr>
          <w:rFonts w:eastAsiaTheme="minorEastAsia"/>
          <w:rtl/>
        </w:rPr>
      </w:pPr>
    </w:p>
    <w:p w14:paraId="3772FDE3" w14:textId="09E1CECC" w:rsidR="00197C43" w:rsidRDefault="00197C4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0.</w:t>
      </w:r>
    </w:p>
    <w:p w14:paraId="0F579CB8" w14:textId="6EFBC47D" w:rsidR="00197C43" w:rsidRDefault="00197C4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تعاریف گزینه 1 درسته اما خوب به شکل نمودار و فرد خیلی ربط </w:t>
      </w:r>
      <w:proofErr w:type="spellStart"/>
      <w:r>
        <w:rPr>
          <w:rFonts w:eastAsiaTheme="minorEastAsia" w:hint="cs"/>
          <w:rtl/>
        </w:rPr>
        <w:t>داره</w:t>
      </w:r>
      <w:proofErr w:type="spellEnd"/>
    </w:p>
    <w:p w14:paraId="6A91CE92" w14:textId="77777777" w:rsidR="00197C43" w:rsidRDefault="00197C43" w:rsidP="001D1CF3">
      <w:pPr>
        <w:rPr>
          <w:rFonts w:eastAsiaTheme="minorEastAsia"/>
          <w:rtl/>
        </w:rPr>
      </w:pPr>
    </w:p>
    <w:p w14:paraId="2576D131" w14:textId="616F2B09" w:rsidR="00197C43" w:rsidRDefault="00197C43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31.</w:t>
      </w:r>
    </w:p>
    <w:p w14:paraId="3654257F" w14:textId="4D04DF89" w:rsidR="00197C43" w:rsidRDefault="00F30F48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چون شیب آن مدام در حال کم </w:t>
      </w:r>
      <w:proofErr w:type="spellStart"/>
      <w:r>
        <w:rPr>
          <w:rFonts w:eastAsiaTheme="minorEastAsia" w:hint="cs"/>
          <w:rtl/>
        </w:rPr>
        <w:t>شدنه</w:t>
      </w:r>
      <w:proofErr w:type="spellEnd"/>
      <w:r>
        <w:rPr>
          <w:rFonts w:eastAsiaTheme="minorEastAsia" w:hint="cs"/>
          <w:rtl/>
        </w:rPr>
        <w:t xml:space="preserve"> برا همین  نسبت به محور مختصات بر خورد </w:t>
      </w:r>
      <w:proofErr w:type="spellStart"/>
      <w:r>
        <w:rPr>
          <w:rFonts w:eastAsiaTheme="minorEastAsia" w:hint="cs"/>
          <w:rtl/>
        </w:rPr>
        <w:t>نمی</w:t>
      </w:r>
      <w:proofErr w:type="spellEnd"/>
      <w:r>
        <w:rPr>
          <w:rFonts w:eastAsiaTheme="minorEastAsia" w:hint="cs"/>
          <w:rtl/>
        </w:rPr>
        <w:t xml:space="preserve"> کنه</w:t>
      </w:r>
    </w:p>
    <w:p w14:paraId="5DFAFC83" w14:textId="77777777" w:rsidR="00F30F48" w:rsidRDefault="00F30F48" w:rsidP="001D1CF3">
      <w:pPr>
        <w:rPr>
          <w:rFonts w:eastAsiaTheme="minorEastAsia"/>
          <w:rtl/>
        </w:rPr>
      </w:pPr>
    </w:p>
    <w:p w14:paraId="03566AFC" w14:textId="77777777" w:rsidR="00915A5D" w:rsidRDefault="00915A5D" w:rsidP="001D1CF3">
      <w:pPr>
        <w:rPr>
          <w:rFonts w:eastAsiaTheme="minorEastAsia"/>
          <w:rtl/>
        </w:rPr>
      </w:pPr>
    </w:p>
    <w:p w14:paraId="79762060" w14:textId="77777777" w:rsidR="00915A5D" w:rsidRDefault="00915A5D" w:rsidP="001D1CF3">
      <w:pPr>
        <w:rPr>
          <w:rFonts w:eastAsiaTheme="minorEastAsia"/>
          <w:rtl/>
        </w:rPr>
      </w:pPr>
    </w:p>
    <w:p w14:paraId="79477A3F" w14:textId="77777777" w:rsidR="00915A5D" w:rsidRDefault="00915A5D" w:rsidP="001D1CF3">
      <w:pPr>
        <w:rPr>
          <w:rFonts w:eastAsiaTheme="minorEastAsia"/>
          <w:rtl/>
        </w:rPr>
      </w:pPr>
    </w:p>
    <w:p w14:paraId="4A5C449E" w14:textId="77777777" w:rsidR="00915A5D" w:rsidRDefault="00915A5D" w:rsidP="001D1CF3">
      <w:pPr>
        <w:rPr>
          <w:rFonts w:eastAsiaTheme="minorEastAsia"/>
          <w:rtl/>
        </w:rPr>
      </w:pPr>
    </w:p>
    <w:p w14:paraId="2126F808" w14:textId="77777777" w:rsidR="00915A5D" w:rsidRDefault="00915A5D" w:rsidP="001D1CF3">
      <w:pPr>
        <w:rPr>
          <w:rFonts w:eastAsiaTheme="minorEastAsia"/>
          <w:rtl/>
        </w:rPr>
      </w:pPr>
    </w:p>
    <w:p w14:paraId="56050FDD" w14:textId="77777777" w:rsidR="00915A5D" w:rsidRDefault="00915A5D" w:rsidP="001D1CF3">
      <w:pPr>
        <w:rPr>
          <w:rFonts w:eastAsiaTheme="minorEastAsia"/>
          <w:rtl/>
        </w:rPr>
      </w:pPr>
    </w:p>
    <w:p w14:paraId="47C55816" w14:textId="77777777" w:rsidR="00915A5D" w:rsidRDefault="00915A5D" w:rsidP="001D1CF3">
      <w:pPr>
        <w:rPr>
          <w:rFonts w:eastAsiaTheme="minorEastAsia"/>
          <w:rtl/>
        </w:rPr>
      </w:pPr>
    </w:p>
    <w:p w14:paraId="08EE0C01" w14:textId="77777777" w:rsidR="00915A5D" w:rsidRDefault="00915A5D" w:rsidP="001D1CF3">
      <w:pPr>
        <w:rPr>
          <w:rFonts w:eastAsiaTheme="minorEastAsia"/>
          <w:rtl/>
        </w:rPr>
      </w:pPr>
    </w:p>
    <w:p w14:paraId="0C69CF70" w14:textId="77777777" w:rsidR="00915A5D" w:rsidRDefault="00915A5D" w:rsidP="001D1CF3">
      <w:pPr>
        <w:rPr>
          <w:rFonts w:eastAsiaTheme="minorEastAsia"/>
          <w:rtl/>
        </w:rPr>
      </w:pPr>
    </w:p>
    <w:p w14:paraId="2242F980" w14:textId="77777777" w:rsidR="00915A5D" w:rsidRDefault="00915A5D" w:rsidP="001D1CF3">
      <w:pPr>
        <w:rPr>
          <w:rFonts w:eastAsiaTheme="minorEastAsia"/>
          <w:rtl/>
        </w:rPr>
      </w:pPr>
    </w:p>
    <w:p w14:paraId="55FB486A" w14:textId="77777777" w:rsidR="00915A5D" w:rsidRDefault="00915A5D" w:rsidP="001D1CF3">
      <w:pPr>
        <w:rPr>
          <w:rFonts w:eastAsiaTheme="minorEastAsia"/>
          <w:rtl/>
        </w:rPr>
      </w:pPr>
    </w:p>
    <w:p w14:paraId="795E5F8D" w14:textId="77777777" w:rsidR="00915A5D" w:rsidRDefault="00915A5D" w:rsidP="001D1CF3">
      <w:pPr>
        <w:rPr>
          <w:rFonts w:eastAsiaTheme="minorEastAsia"/>
          <w:rtl/>
        </w:rPr>
      </w:pPr>
    </w:p>
    <w:p w14:paraId="5BF02605" w14:textId="77777777" w:rsidR="00915A5D" w:rsidRDefault="00915A5D" w:rsidP="001D1CF3">
      <w:pPr>
        <w:rPr>
          <w:rFonts w:eastAsiaTheme="minorEastAsia"/>
          <w:rtl/>
        </w:rPr>
      </w:pPr>
    </w:p>
    <w:p w14:paraId="4C7BA543" w14:textId="48BA9C0A" w:rsidR="00915A5D" w:rsidRDefault="00915A5D" w:rsidP="003A3B27">
      <w:pPr>
        <w:pStyle w:val="Heading1"/>
        <w:rPr>
          <w:rFonts w:eastAsiaTheme="minorEastAsia"/>
          <w:rtl/>
        </w:rPr>
      </w:pPr>
      <w:bookmarkStart w:id="4" w:name="_Toc165629423"/>
      <w:r>
        <w:rPr>
          <w:rFonts w:eastAsiaTheme="minorEastAsia" w:hint="cs"/>
          <w:rtl/>
        </w:rPr>
        <w:lastRenderedPageBreak/>
        <w:t>صنایع:</w:t>
      </w:r>
      <w:bookmarkEnd w:id="4"/>
    </w:p>
    <w:p w14:paraId="2B66DAC3" w14:textId="3E06D675" w:rsidR="008B2317" w:rsidRDefault="003A3B27" w:rsidP="003A3B27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1.</w:t>
      </w:r>
    </w:p>
    <w:p w14:paraId="62089642" w14:textId="394A836A" w:rsidR="003A3B27" w:rsidRDefault="0016670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با توجه به فرمول تابع که برا ی </w:t>
      </w:r>
      <w:proofErr w:type="spellStart"/>
      <w:r>
        <w:rPr>
          <w:rFonts w:eastAsiaTheme="minorEastAsia" w:hint="cs"/>
          <w:rtl/>
        </w:rPr>
        <w:t>هرکدام</w:t>
      </w:r>
      <w:proofErr w:type="spellEnd"/>
      <w:r>
        <w:rPr>
          <w:rFonts w:eastAsiaTheme="minorEastAsia" w:hint="cs"/>
          <w:rtl/>
        </w:rPr>
        <w:t xml:space="preserve"> یک </w:t>
      </w:r>
      <w:proofErr w:type="spellStart"/>
      <w:r>
        <w:rPr>
          <w:rFonts w:eastAsiaTheme="minorEastAsia" w:hint="cs"/>
          <w:rtl/>
        </w:rPr>
        <w:t>حداقلی</w:t>
      </w:r>
      <w:proofErr w:type="spellEnd"/>
      <w:r>
        <w:rPr>
          <w:rFonts w:eastAsiaTheme="minorEastAsia" w:hint="cs"/>
          <w:rtl/>
        </w:rPr>
        <w:t xml:space="preserve"> در نظر گرفته میشه می شه گفت دو کالا باید باشن و نیاز به همدیگه دارن پس می شود مکمل هم.</w:t>
      </w:r>
    </w:p>
    <w:p w14:paraId="7212215E" w14:textId="5ABB4F32" w:rsidR="0016670C" w:rsidRDefault="0016670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گزینه 2</w:t>
      </w:r>
    </w:p>
    <w:p w14:paraId="71548F75" w14:textId="181318BE" w:rsidR="0016670C" w:rsidRDefault="0016670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2.</w:t>
      </w:r>
    </w:p>
    <w:p w14:paraId="017D4432" w14:textId="1740FCA3" w:rsidR="0016670C" w:rsidRDefault="00D6369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قیقا مثل سوال 22 </w:t>
      </w:r>
      <w:proofErr w:type="spellStart"/>
      <w:r>
        <w:rPr>
          <w:rFonts w:eastAsiaTheme="minorEastAsia" w:hint="cs"/>
          <w:rtl/>
        </w:rPr>
        <w:t>مدیرتت</w:t>
      </w:r>
      <w:proofErr w:type="spellEnd"/>
      <w:r>
        <w:rPr>
          <w:rFonts w:eastAsiaTheme="minorEastAsia" w:hint="cs"/>
          <w:rtl/>
        </w:rPr>
        <w:t xml:space="preserve"> گزینه4</w:t>
      </w:r>
    </w:p>
    <w:p w14:paraId="3DF6ABA0" w14:textId="43C7A252" w:rsidR="00D6369C" w:rsidRDefault="00D6369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3.</w:t>
      </w:r>
    </w:p>
    <w:p w14:paraId="26C55BAE" w14:textId="5EB43FC2" w:rsidR="00D6369C" w:rsidRDefault="00D6369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همواره </w:t>
      </w:r>
      <w:proofErr w:type="spellStart"/>
      <w:r>
        <w:rPr>
          <w:rFonts w:eastAsiaTheme="minorEastAsia" w:hint="cs"/>
          <w:rtl/>
        </w:rPr>
        <w:t>منفیه</w:t>
      </w:r>
      <w:proofErr w:type="spellEnd"/>
    </w:p>
    <w:p w14:paraId="22753BD0" w14:textId="21335372" w:rsidR="00D6369C" w:rsidRDefault="00D6369C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4.</w:t>
      </w:r>
    </w:p>
    <w:p w14:paraId="4882331B" w14:textId="5967CBEB" w:rsidR="00D6369C" w:rsidRDefault="00F0359A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ابتدا چون </w:t>
      </w:r>
      <w:proofErr w:type="spellStart"/>
      <w:r>
        <w:rPr>
          <w:rFonts w:eastAsiaTheme="minorEastAsia" w:hint="cs"/>
          <w:rtl/>
        </w:rPr>
        <w:t>قیمتشون</w:t>
      </w:r>
      <w:proofErr w:type="spellEnd"/>
      <w:r>
        <w:rPr>
          <w:rFonts w:eastAsiaTheme="minorEastAsia" w:hint="cs"/>
          <w:rtl/>
        </w:rPr>
        <w:t xml:space="preserve"> دو </w:t>
      </w:r>
      <w:proofErr w:type="spellStart"/>
      <w:r>
        <w:rPr>
          <w:rFonts w:eastAsiaTheme="minorEastAsia" w:hint="cs"/>
          <w:rtl/>
        </w:rPr>
        <w:t>ونیم</w:t>
      </w:r>
      <w:proofErr w:type="spellEnd"/>
      <w:r>
        <w:rPr>
          <w:rFonts w:eastAsiaTheme="minorEastAsia" w:hint="cs"/>
          <w:rtl/>
        </w:rPr>
        <w:t xml:space="preserve"> برابر یک </w:t>
      </w:r>
      <w:proofErr w:type="spellStart"/>
      <w:r>
        <w:rPr>
          <w:rFonts w:eastAsiaTheme="minorEastAsia" w:hint="cs"/>
          <w:rtl/>
        </w:rPr>
        <w:t>دیگست</w:t>
      </w:r>
      <w:proofErr w:type="spellEnd"/>
      <w:r>
        <w:rPr>
          <w:rFonts w:eastAsiaTheme="minorEastAsia" w:hint="cs"/>
          <w:rtl/>
        </w:rPr>
        <w:t xml:space="preserve"> پس  تعداد کالا های  کالا یک هم دو </w:t>
      </w:r>
      <w:proofErr w:type="spellStart"/>
      <w:r>
        <w:rPr>
          <w:rFonts w:eastAsiaTheme="minorEastAsia" w:hint="cs"/>
          <w:rtl/>
        </w:rPr>
        <w:t>ونیم</w:t>
      </w:r>
      <w:proofErr w:type="spellEnd"/>
      <w:r>
        <w:rPr>
          <w:rFonts w:eastAsiaTheme="minorEastAsia" w:hint="cs"/>
          <w:rtl/>
        </w:rPr>
        <w:t xml:space="preserve"> برابر اون یکی </w:t>
      </w:r>
      <w:proofErr w:type="spellStart"/>
      <w:r>
        <w:rPr>
          <w:rFonts w:eastAsiaTheme="minorEastAsia" w:hint="cs"/>
          <w:rtl/>
        </w:rPr>
        <w:t>خواد</w:t>
      </w:r>
      <w:proofErr w:type="spellEnd"/>
      <w:r>
        <w:rPr>
          <w:rFonts w:eastAsiaTheme="minorEastAsia" w:hint="cs"/>
          <w:rtl/>
        </w:rPr>
        <w:t xml:space="preserve"> بود</w:t>
      </w:r>
    </w:p>
    <w:p w14:paraId="687F617E" w14:textId="481D0774" w:rsidR="00F0359A" w:rsidRDefault="00F0359A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کالای یک می شه 20 تا و کالای دو میشه 8 تا که </w:t>
      </w:r>
      <w:proofErr w:type="spellStart"/>
      <w:r>
        <w:rPr>
          <w:rFonts w:eastAsiaTheme="minorEastAsia" w:hint="cs"/>
          <w:rtl/>
        </w:rPr>
        <w:t>هرکدومو</w:t>
      </w:r>
      <w:proofErr w:type="spellEnd"/>
      <w:r>
        <w:rPr>
          <w:rFonts w:eastAsiaTheme="minorEastAsia" w:hint="cs"/>
          <w:rtl/>
        </w:rPr>
        <w:t xml:space="preserve"> ضرب در قیمت کنی به 80 بودجه می رسی</w:t>
      </w:r>
    </w:p>
    <w:p w14:paraId="385E176D" w14:textId="180A8478" w:rsidR="00F0359A" w:rsidRDefault="00F0359A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و در نهایت  تابع </w:t>
      </w: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160 میشه</w:t>
      </w:r>
    </w:p>
    <w:p w14:paraId="24D04519" w14:textId="182547DE" w:rsidR="00F0359A" w:rsidRDefault="002368BF" w:rsidP="003A3B27">
      <w:pPr>
        <w:ind w:firstLine="0"/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حال اگر بخواهیم با تغییر قیمت به همون مقدار تابع </w:t>
      </w: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برسیم</w:t>
      </w:r>
    </w:p>
    <w:p w14:paraId="42EDE128" w14:textId="59577977" w:rsidR="002368BF" w:rsidRPr="001B6D36" w:rsidRDefault="002368BF" w:rsidP="003A3B27">
      <w:pPr>
        <w:ind w:firstLine="0"/>
        <w:jc w:val="left"/>
        <w:rPr>
          <w:rFonts w:eastAsiaTheme="minorEastAsia" w:cs="Calibri"/>
        </w:rPr>
      </w:pPr>
      <w:r>
        <w:rPr>
          <w:rFonts w:eastAsiaTheme="minorEastAsia" w:hint="cs"/>
          <w:rtl/>
        </w:rPr>
        <w:t xml:space="preserve"> تعداد کالا شماره دو میشه </w:t>
      </w:r>
      <w:r w:rsidR="001B6D36">
        <w:rPr>
          <w:rFonts w:eastAsiaTheme="minorEastAsia" w:hint="cs"/>
          <w:rtl/>
        </w:rPr>
        <w:t>160/8*5=</w:t>
      </w:r>
      <w:r w:rsidR="001B6D36">
        <w:rPr>
          <w:rFonts w:eastAsiaTheme="minorEastAsia"/>
        </w:rPr>
        <w:t>x2^2</w:t>
      </w:r>
    </w:p>
    <w:p w14:paraId="5EDD4F41" w14:textId="38B7A301" w:rsidR="008B2317" w:rsidRDefault="001B6D36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میشه 10 تا کالا 2 و </w:t>
      </w:r>
      <w:proofErr w:type="spellStart"/>
      <w:r>
        <w:rPr>
          <w:rFonts w:eastAsiaTheme="minorEastAsia" w:hint="cs"/>
          <w:rtl/>
        </w:rPr>
        <w:t>و</w:t>
      </w:r>
      <w:proofErr w:type="spellEnd"/>
      <w:r>
        <w:rPr>
          <w:rFonts w:eastAsiaTheme="minorEastAsia" w:hint="cs"/>
          <w:rtl/>
        </w:rPr>
        <w:t xml:space="preserve"> </w:t>
      </w:r>
      <w:r w:rsidR="00195A41">
        <w:rPr>
          <w:rFonts w:eastAsiaTheme="minorEastAsia" w:hint="cs"/>
          <w:rtl/>
        </w:rPr>
        <w:t>16 تا از کالا یک</w:t>
      </w:r>
    </w:p>
    <w:p w14:paraId="123FFB00" w14:textId="7A3E4F32" w:rsidR="00195A41" w:rsidRDefault="00195A41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که همون قیمت میشه 160</w:t>
      </w:r>
    </w:p>
    <w:p w14:paraId="6820D93C" w14:textId="57B5DB22" w:rsidR="00195A41" w:rsidRDefault="00195A41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گزینه 3</w:t>
      </w:r>
    </w:p>
    <w:p w14:paraId="221C4E08" w14:textId="32EA56C2" w:rsidR="00195A41" w:rsidRDefault="00195A41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5</w:t>
      </w:r>
    </w:p>
    <w:p w14:paraId="65D8F237" w14:textId="77777777" w:rsidR="004345F0" w:rsidRDefault="00195A41" w:rsidP="001D1CF3">
      <w:pPr>
        <w:rPr>
          <w:rFonts w:eastAsiaTheme="minorEastAsia"/>
          <w:rtl/>
        </w:rPr>
      </w:pPr>
      <w:proofErr w:type="spellStart"/>
      <w:r>
        <w:rPr>
          <w:rFonts w:eastAsiaTheme="minorEastAsia" w:hint="cs"/>
          <w:rtl/>
        </w:rPr>
        <w:t>جوت</w:t>
      </w:r>
      <w:proofErr w:type="spellEnd"/>
      <w:r w:rsidR="004345F0">
        <w:rPr>
          <w:rFonts w:eastAsiaTheme="minorEastAsia" w:hint="cs"/>
          <w:rtl/>
        </w:rPr>
        <w:t xml:space="preserve"> </w:t>
      </w:r>
      <w:proofErr w:type="spellStart"/>
      <w:r w:rsidR="004345F0">
        <w:rPr>
          <w:rFonts w:eastAsiaTheme="minorEastAsia" w:hint="cs"/>
          <w:rtl/>
        </w:rPr>
        <w:t>معدلع</w:t>
      </w:r>
      <w:proofErr w:type="spellEnd"/>
      <w:r w:rsidR="004345F0">
        <w:rPr>
          <w:rFonts w:eastAsiaTheme="minorEastAsia" w:hint="cs"/>
          <w:rtl/>
        </w:rPr>
        <w:t xml:space="preserve"> تقارن </w:t>
      </w:r>
      <w:proofErr w:type="spellStart"/>
      <w:r w:rsidR="004345F0">
        <w:rPr>
          <w:rFonts w:eastAsiaTheme="minorEastAsia" w:hint="cs"/>
          <w:rtl/>
        </w:rPr>
        <w:t>داره</w:t>
      </w:r>
      <w:proofErr w:type="spellEnd"/>
      <w:r w:rsidR="004345F0">
        <w:rPr>
          <w:rFonts w:eastAsiaTheme="minorEastAsia" w:hint="cs"/>
          <w:rtl/>
        </w:rPr>
        <w:t xml:space="preserve"> و</w:t>
      </w:r>
    </w:p>
    <w:p w14:paraId="5641E955" w14:textId="0C3B9BE9" w:rsidR="00195A41" w:rsidRPr="001B6D36" w:rsidRDefault="00195A41" w:rsidP="001D1CF3">
      <w:pPr>
        <w:rPr>
          <w:rFonts w:eastAsiaTheme="minorEastAsia" w:hint="cs"/>
          <w:rtl/>
        </w:rPr>
      </w:pPr>
      <w:r>
        <w:rPr>
          <w:rFonts w:eastAsiaTheme="minorEastAsia" w:hint="cs"/>
          <w:rtl/>
        </w:rPr>
        <w:t xml:space="preserve"> قیمت کالا ایکس </w:t>
      </w:r>
      <w:proofErr w:type="spellStart"/>
      <w:r>
        <w:rPr>
          <w:rFonts w:eastAsiaTheme="minorEastAsia" w:hint="cs"/>
          <w:rtl/>
        </w:rPr>
        <w:t>نصفع</w:t>
      </w:r>
      <w:proofErr w:type="spellEnd"/>
      <w:r>
        <w:rPr>
          <w:rFonts w:eastAsiaTheme="minorEastAsia" w:hint="cs"/>
          <w:rtl/>
        </w:rPr>
        <w:t xml:space="preserve"> مصرفش دو برابر میشه</w:t>
      </w:r>
      <w:r w:rsidR="004345F0">
        <w:rPr>
          <w:rFonts w:eastAsiaTheme="minorEastAsia" w:hint="cs"/>
          <w:rtl/>
        </w:rPr>
        <w:t xml:space="preserve"> که فقط گزینه یک میشه</w:t>
      </w:r>
    </w:p>
    <w:p w14:paraId="201D4FEC" w14:textId="00498FCB" w:rsidR="008B2317" w:rsidRDefault="004345F0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پس گزینه 1 درسته</w:t>
      </w:r>
    </w:p>
    <w:p w14:paraId="1663AC47" w14:textId="66CB3A78" w:rsidR="004345F0" w:rsidRDefault="004345F0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6.</w:t>
      </w:r>
    </w:p>
    <w:p w14:paraId="1384431F" w14:textId="087F6A91" w:rsidR="004345F0" w:rsidRDefault="004345F0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ثل سوال دو اما </w:t>
      </w:r>
      <w:proofErr w:type="spellStart"/>
      <w:r>
        <w:rPr>
          <w:rFonts w:eastAsiaTheme="minorEastAsia" w:hint="cs"/>
          <w:rtl/>
        </w:rPr>
        <w:t>عکسشه</w:t>
      </w:r>
      <w:proofErr w:type="spellEnd"/>
      <w:r>
        <w:rPr>
          <w:rFonts w:eastAsiaTheme="minorEastAsia" w:hint="cs"/>
          <w:rtl/>
        </w:rPr>
        <w:t xml:space="preserve"> که میشه گزینه 3</w:t>
      </w:r>
    </w:p>
    <w:p w14:paraId="73AFFDEA" w14:textId="77777777" w:rsidR="006B280C" w:rsidRDefault="006B280C" w:rsidP="001D1CF3">
      <w:pPr>
        <w:rPr>
          <w:rFonts w:eastAsiaTheme="minorEastAsia"/>
          <w:rtl/>
        </w:rPr>
      </w:pPr>
    </w:p>
    <w:p w14:paraId="227E0416" w14:textId="6D6AC933" w:rsidR="006B280C" w:rsidRDefault="006B280C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7.</w:t>
      </w:r>
    </w:p>
    <w:p w14:paraId="33BC909E" w14:textId="7671B0A8" w:rsidR="006B280C" w:rsidRDefault="006B280C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طبق تعریف گزینه 2</w:t>
      </w:r>
    </w:p>
    <w:p w14:paraId="6253A744" w14:textId="77777777" w:rsidR="006B280C" w:rsidRDefault="006B280C" w:rsidP="001D1CF3">
      <w:pPr>
        <w:rPr>
          <w:rFonts w:eastAsiaTheme="minorEastAsia"/>
        </w:rPr>
      </w:pPr>
    </w:p>
    <w:p w14:paraId="10549E47" w14:textId="2326B68B" w:rsidR="006B280C" w:rsidRDefault="006B280C" w:rsidP="00FD1B4C">
      <w:pPr>
        <w:rPr>
          <w:rFonts w:eastAsiaTheme="minorEastAsia"/>
        </w:rPr>
      </w:pPr>
      <w:r>
        <w:rPr>
          <w:rFonts w:eastAsiaTheme="minorEastAsia" w:hint="cs"/>
          <w:rtl/>
        </w:rPr>
        <w:t>8.</w:t>
      </w:r>
    </w:p>
    <w:p w14:paraId="6DB6335E" w14:textId="373C4D6D" w:rsidR="00FD1B4C" w:rsidRDefault="009833D5" w:rsidP="00FD1B4C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چون از مبدا می گذرد پس 1 است</w:t>
      </w:r>
    </w:p>
    <w:p w14:paraId="1FA3E535" w14:textId="36C5A154" w:rsidR="009833D5" w:rsidRDefault="009833D5" w:rsidP="00FD1B4C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9.</w:t>
      </w:r>
    </w:p>
    <w:p w14:paraId="3B115B3C" w14:textId="667FF8D2" w:rsidR="0015202D" w:rsidRDefault="005342CD" w:rsidP="005342CD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ر ابتدا باید تابع تقاضا رو </w:t>
      </w:r>
      <w:proofErr w:type="spellStart"/>
      <w:r>
        <w:rPr>
          <w:rFonts w:eastAsiaTheme="minorEastAsia" w:hint="cs"/>
          <w:rtl/>
        </w:rPr>
        <w:t>بیابیم</w:t>
      </w:r>
      <w:proofErr w:type="spellEnd"/>
    </w:p>
    <w:p w14:paraId="0DF4429E" w14:textId="641B7935" w:rsidR="005342CD" w:rsidRPr="00795B76" w:rsidRDefault="005342CD" w:rsidP="005342CD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xy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0.5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.5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.5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0.5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Y</m:t>
              </m:r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</m:oMath>
      </m:oMathPara>
    </w:p>
    <w:p w14:paraId="392B10E4" w14:textId="754A716C" w:rsidR="00795B76" w:rsidRDefault="00C7241D" w:rsidP="005342CD">
      <w:pPr>
        <w:jc w:val="center"/>
        <w:rPr>
          <w:rFonts w:eastAsiaTheme="minorEastAsia"/>
          <w:rtl/>
        </w:rPr>
      </w:pPr>
      <w:r>
        <w:rPr>
          <w:rFonts w:eastAsiaTheme="minorEastAsia" w:hint="cs"/>
          <w:rtl/>
        </w:rPr>
        <w:t>چون نسبت قیمت هم نصف هم هست</w:t>
      </w:r>
    </w:p>
    <w:p w14:paraId="22D405FE" w14:textId="51A3B201" w:rsidR="00C7241D" w:rsidRDefault="00C7241D" w:rsidP="005342CD">
      <w:pPr>
        <w:jc w:val="center"/>
        <w:rPr>
          <w:rFonts w:eastAsiaTheme="minorEastAsia"/>
          <w:rtl/>
        </w:rPr>
      </w:pPr>
      <w:r>
        <w:rPr>
          <w:rFonts w:eastAsiaTheme="minorEastAsia" w:hint="cs"/>
          <w:rtl/>
        </w:rPr>
        <w:t>پس تعداد کالای ایکس دو برابر وای میشه</w:t>
      </w:r>
    </w:p>
    <w:p w14:paraId="1E0C2695" w14:textId="7B90590F" w:rsidR="00C7241D" w:rsidRDefault="00C7241D" w:rsidP="005342CD">
      <w:pPr>
        <w:jc w:val="center"/>
        <w:rPr>
          <w:rFonts w:eastAsiaTheme="minorEastAsia"/>
          <w:rtl/>
        </w:rPr>
      </w:pPr>
      <w:r>
        <w:rPr>
          <w:rFonts w:eastAsiaTheme="minorEastAsia" w:hint="cs"/>
          <w:rtl/>
        </w:rPr>
        <w:t>در نهایت بعد جایگذاری</w:t>
      </w:r>
    </w:p>
    <w:p w14:paraId="30C3F474" w14:textId="22C01749" w:rsidR="00C7241D" w:rsidRPr="00D537C8" w:rsidRDefault="00C7241D" w:rsidP="005342CD">
      <w:pPr>
        <w:jc w:val="center"/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200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</m:t>
              </m:r>
            </m:e>
          </m:d>
          <m:r>
            <w:rPr>
              <w:rFonts w:ascii="Cambria Math" w:eastAsiaTheme="minorEastAsia" w:hAnsi="Cambria Math"/>
            </w:rPr>
            <m:t>→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00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</m:t>
              </m:r>
            </m:den>
          </m:f>
        </m:oMath>
      </m:oMathPara>
    </w:p>
    <w:p w14:paraId="7F735D1A" w14:textId="7512464F" w:rsidR="00D537C8" w:rsidRDefault="00D537C8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پس </w:t>
      </w:r>
      <w:proofErr w:type="spellStart"/>
      <w:r>
        <w:rPr>
          <w:rFonts w:eastAsiaTheme="minorEastAsia" w:hint="cs"/>
          <w:i/>
          <w:rtl/>
        </w:rPr>
        <w:t>هیچکدوم</w:t>
      </w:r>
      <w:proofErr w:type="spellEnd"/>
      <w:r>
        <w:rPr>
          <w:rFonts w:eastAsiaTheme="minorEastAsia" w:hint="cs"/>
          <w:i/>
          <w:rtl/>
        </w:rPr>
        <w:t xml:space="preserve"> درست نیست</w:t>
      </w:r>
    </w:p>
    <w:p w14:paraId="4692BD25" w14:textId="37F62BAE" w:rsidR="00D537C8" w:rsidRDefault="00D537C8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اما اگه </w:t>
      </w:r>
      <w:proofErr w:type="spellStart"/>
      <w:r>
        <w:rPr>
          <w:rFonts w:eastAsiaTheme="minorEastAsia" w:hint="cs"/>
          <w:i/>
          <w:rtl/>
        </w:rPr>
        <w:t>جاگذاری</w:t>
      </w:r>
      <w:proofErr w:type="spellEnd"/>
      <w:r>
        <w:rPr>
          <w:rFonts w:eastAsiaTheme="minorEastAsia" w:hint="cs"/>
          <w:i/>
          <w:rtl/>
        </w:rPr>
        <w:t xml:space="preserve"> کنیم گزینه یک عددی درسته اما در نهایت باز </w:t>
      </w:r>
      <w:proofErr w:type="spellStart"/>
      <w:r>
        <w:rPr>
          <w:rFonts w:eastAsiaTheme="minorEastAsia" w:hint="cs"/>
          <w:i/>
          <w:rtl/>
        </w:rPr>
        <w:t>غلطه</w:t>
      </w:r>
      <w:proofErr w:type="spellEnd"/>
    </w:p>
    <w:p w14:paraId="002E7A01" w14:textId="77777777" w:rsidR="00D537C8" w:rsidRDefault="00D537C8" w:rsidP="00D537C8">
      <w:pPr>
        <w:jc w:val="left"/>
        <w:rPr>
          <w:rFonts w:eastAsiaTheme="minorEastAsia"/>
          <w:i/>
          <w:rtl/>
        </w:rPr>
      </w:pPr>
    </w:p>
    <w:p w14:paraId="531917B5" w14:textId="6CA42F6F" w:rsidR="00D537C8" w:rsidRDefault="00D537C8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10.</w:t>
      </w:r>
    </w:p>
    <w:p w14:paraId="6BBB79C2" w14:textId="2BB2DB2E" w:rsidR="00D537C8" w:rsidRDefault="00F05C53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نهایت باید </w:t>
      </w:r>
      <w:proofErr w:type="spellStart"/>
      <w:r>
        <w:rPr>
          <w:rFonts w:eastAsiaTheme="minorEastAsia" w:hint="cs"/>
          <w:i/>
          <w:rtl/>
        </w:rPr>
        <w:t>مطلوبیت</w:t>
      </w:r>
      <w:proofErr w:type="spellEnd"/>
      <w:r>
        <w:rPr>
          <w:rFonts w:eastAsiaTheme="minorEastAsia" w:hint="cs"/>
          <w:i/>
          <w:rtl/>
        </w:rPr>
        <w:t xml:space="preserve"> نهایی او برابر هم باشه </w:t>
      </w:r>
    </w:p>
    <w:p w14:paraId="1C49324F" w14:textId="0BCE1C18" w:rsidR="00F05C53" w:rsidRDefault="00F05C53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پس گزینه 2 میشه</w:t>
      </w:r>
    </w:p>
    <w:p w14:paraId="1641FCFA" w14:textId="77777777" w:rsidR="006D437D" w:rsidRDefault="006D437D" w:rsidP="00D537C8">
      <w:pPr>
        <w:jc w:val="left"/>
        <w:rPr>
          <w:rFonts w:eastAsiaTheme="minorEastAsia"/>
          <w:i/>
          <w:rtl/>
        </w:rPr>
      </w:pPr>
    </w:p>
    <w:p w14:paraId="2D6377E0" w14:textId="0F8F0F8C" w:rsidR="00F05C53" w:rsidRDefault="00F05C53" w:rsidP="00D537C8">
      <w:pPr>
        <w:jc w:val="left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11.</w:t>
      </w:r>
    </w:p>
    <w:p w14:paraId="7E0E00B6" w14:textId="139745EE" w:rsidR="00F05C53" w:rsidRPr="00C7241D" w:rsidRDefault="00E14321" w:rsidP="00E14321">
      <w:pPr>
        <w:jc w:val="right"/>
        <w:rPr>
          <w:rFonts w:eastAsiaTheme="minorEastAsia" w:hint="cs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x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x1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,  </m:t>
          </m:r>
          <m:r>
            <w:rPr>
              <w:rFonts w:ascii="Cambria Math" w:eastAsiaTheme="minorEastAsia" w:hAnsi="Cambria Math"/>
            </w:rPr>
            <m:t>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 , </m:t>
          </m:r>
          <m:r>
            <w:rPr>
              <w:rFonts w:ascii="Cambria Math" w:eastAsiaTheme="minorEastAsia" w:hAnsi="Cambria Math"/>
            </w:rPr>
            <m:t>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x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den>
          </m:f>
        </m:oMath>
      </m:oMathPara>
    </w:p>
    <w:p w14:paraId="6C5DFB25" w14:textId="77777777" w:rsidR="008B2317" w:rsidRDefault="008B2317" w:rsidP="001D1CF3">
      <w:pPr>
        <w:rPr>
          <w:rFonts w:eastAsiaTheme="minorEastAsia"/>
          <w:rtl/>
        </w:rPr>
      </w:pPr>
    </w:p>
    <w:p w14:paraId="6C7AF642" w14:textId="4EFC8054" w:rsidR="008B2317" w:rsidRDefault="00E14321" w:rsidP="00E1432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یدانیم که </w:t>
      </w:r>
      <w:proofErr w:type="spellStart"/>
      <w:r>
        <w:rPr>
          <w:rFonts w:eastAsiaTheme="minorEastAsia" w:hint="cs"/>
          <w:rtl/>
        </w:rPr>
        <w:t>مطلوبیت</w:t>
      </w:r>
      <w:proofErr w:type="spellEnd"/>
      <w:r>
        <w:rPr>
          <w:rFonts w:eastAsiaTheme="minorEastAsia" w:hint="cs"/>
          <w:rtl/>
        </w:rPr>
        <w:t xml:space="preserve"> نهایی</w:t>
      </w:r>
      <w:r w:rsidR="0000313C">
        <w:rPr>
          <w:rFonts w:eastAsiaTheme="minorEastAsia" w:hint="cs"/>
          <w:rtl/>
        </w:rPr>
        <w:t xml:space="preserve"> هر سه کالا باید برابر شن</w:t>
      </w:r>
    </w:p>
    <w:p w14:paraId="21000052" w14:textId="77777777" w:rsidR="0000313C" w:rsidRDefault="0000313C" w:rsidP="0000313C">
      <w:pPr>
        <w:rPr>
          <w:rFonts w:eastAsiaTheme="minorEastAsia" w:hint="cs"/>
          <w:rtl/>
        </w:rPr>
      </w:pPr>
      <w:r>
        <w:rPr>
          <w:rFonts w:eastAsiaTheme="minorEastAsia" w:hint="cs"/>
          <w:rtl/>
        </w:rPr>
        <w:t>داریم:</w:t>
      </w:r>
      <w:r>
        <w:rPr>
          <w:rFonts w:eastAsiaTheme="minorEastAsia"/>
          <w:rtl/>
        </w:rPr>
        <w:br/>
      </w: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</m:den>
          </m:f>
        </m:oMath>
      </m:oMathPara>
    </w:p>
    <w:p w14:paraId="2787F271" w14:textId="3E83C220" w:rsidR="0000313C" w:rsidRDefault="0000313C" w:rsidP="00E1432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که می شود</w:t>
      </w:r>
    </w:p>
    <w:p w14:paraId="28B8A9A5" w14:textId="1E8023CA" w:rsidR="0000313C" w:rsidRPr="00213960" w:rsidRDefault="0000313C" w:rsidP="00E14321">
      <w:pPr>
        <w:ind w:firstLine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53FE8C22" w14:textId="48C5331C" w:rsidR="008B2317" w:rsidRDefault="00213960" w:rsidP="00213960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با </w:t>
      </w:r>
      <w:proofErr w:type="spellStart"/>
      <w:r>
        <w:rPr>
          <w:rFonts w:eastAsiaTheme="minorEastAsia" w:hint="cs"/>
          <w:rtl/>
        </w:rPr>
        <w:t>جاگذاری</w:t>
      </w:r>
      <w:proofErr w:type="spellEnd"/>
      <w:r>
        <w:rPr>
          <w:rFonts w:eastAsiaTheme="minorEastAsia" w:hint="cs"/>
          <w:rtl/>
        </w:rPr>
        <w:t xml:space="preserve"> فقط گزینه یک میشه</w:t>
      </w:r>
    </w:p>
    <w:p w14:paraId="3FD2FCA2" w14:textId="407AF752" w:rsidR="00213960" w:rsidRDefault="00213960" w:rsidP="00213960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12.</w:t>
      </w:r>
    </w:p>
    <w:p w14:paraId="5F34A59C" w14:textId="58AEE545" w:rsidR="00213960" w:rsidRDefault="00213960" w:rsidP="00213960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طبق تعریف گزینه 1</w:t>
      </w:r>
    </w:p>
    <w:p w14:paraId="7E445CC7" w14:textId="317A2F43" w:rsidR="00213960" w:rsidRDefault="00213960" w:rsidP="00213960">
      <w:pPr>
        <w:ind w:firstLine="0"/>
        <w:rPr>
          <w:rFonts w:eastAsiaTheme="minorEastAsia" w:cs="Calibri"/>
          <w:rtl/>
        </w:rPr>
      </w:pPr>
      <w:r>
        <w:rPr>
          <w:rFonts w:eastAsiaTheme="minorEastAsia" w:hint="cs"/>
          <w:rtl/>
        </w:rPr>
        <w:t xml:space="preserve">رضایت خاطر نهایی مصرف همه کالا ها برای هم و مقدار </w:t>
      </w:r>
      <w:proofErr w:type="spellStart"/>
      <w:r>
        <w:rPr>
          <w:rFonts w:eastAsiaTheme="minorEastAsia" w:hint="cs"/>
          <w:rtl/>
        </w:rPr>
        <w:t>دترمینان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هشین</w:t>
      </w:r>
      <w:proofErr w:type="spellEnd"/>
      <w:r>
        <w:rPr>
          <w:rFonts w:eastAsiaTheme="minorEastAsia" w:hint="cs"/>
          <w:rtl/>
        </w:rPr>
        <w:t xml:space="preserve"> حاشیه دار از مشتق دوم جزئی  تابع رضایت خاطر او</w:t>
      </w:r>
      <w:r>
        <w:rPr>
          <w:rFonts w:eastAsiaTheme="minorEastAsia" w:cs="Calibri" w:hint="cs"/>
          <w:rtl/>
        </w:rPr>
        <w:t>، مثبت باشد</w:t>
      </w:r>
    </w:p>
    <w:p w14:paraId="73FE927D" w14:textId="3A601EA9" w:rsidR="00213960" w:rsidRDefault="00213960" w:rsidP="00213960">
      <w:pPr>
        <w:ind w:firstLine="0"/>
        <w:rPr>
          <w:rFonts w:eastAsiaTheme="minorEastAsia" w:cs="Calibri"/>
          <w:rtl/>
        </w:rPr>
      </w:pPr>
      <w:r>
        <w:rPr>
          <w:rFonts w:eastAsiaTheme="minorEastAsia" w:cs="Calibri" w:hint="cs"/>
          <w:rtl/>
        </w:rPr>
        <w:t>13.</w:t>
      </w:r>
    </w:p>
    <w:p w14:paraId="506DB466" w14:textId="75BC03C7" w:rsidR="00213960" w:rsidRPr="00241D51" w:rsidRDefault="00413D0A" w:rsidP="00213960">
      <w:pPr>
        <w:ind w:firstLine="0"/>
        <w:rPr>
          <w:rFonts w:eastAsiaTheme="minorEastAsia"/>
          <w:rtl/>
        </w:rPr>
      </w:pPr>
      <w:r>
        <w:rPr>
          <w:rFonts w:eastAsiaTheme="minorEastAsia" w:cs="Calibri" w:hint="cs"/>
          <w:rtl/>
        </w:rPr>
        <w:t xml:space="preserve">چون به عنوان ضریب </w:t>
      </w:r>
      <w:r w:rsidRPr="00241D51">
        <w:rPr>
          <w:rFonts w:eastAsiaTheme="minorEastAsia" w:hint="cs"/>
          <w:rtl/>
        </w:rPr>
        <w:t xml:space="preserve">وارد شده با مشتق گرفتن تابع اون هم باقی می مونه و با </w:t>
      </w:r>
      <w:proofErr w:type="spellStart"/>
      <w:r w:rsidRPr="00241D51">
        <w:rPr>
          <w:rFonts w:eastAsiaTheme="minorEastAsia" w:hint="cs"/>
          <w:rtl/>
        </w:rPr>
        <w:t>بیشترشدنش</w:t>
      </w:r>
      <w:proofErr w:type="spellEnd"/>
      <w:r w:rsidRPr="00241D51">
        <w:rPr>
          <w:rFonts w:eastAsiaTheme="minorEastAsia" w:hint="cs"/>
          <w:rtl/>
        </w:rPr>
        <w:t xml:space="preserve"> به سمت </w:t>
      </w:r>
      <w:r w:rsidRPr="00241D51">
        <w:rPr>
          <w:rFonts w:eastAsiaTheme="minorEastAsia"/>
        </w:rPr>
        <w:t>X2</w:t>
      </w:r>
      <w:r w:rsidRPr="00241D51">
        <w:rPr>
          <w:rFonts w:eastAsiaTheme="minorEastAsia" w:hint="cs"/>
          <w:rtl/>
        </w:rPr>
        <w:t xml:space="preserve"> حرکت می کنه</w:t>
      </w:r>
    </w:p>
    <w:p w14:paraId="4E007DB8" w14:textId="013BECF2" w:rsidR="00413D0A" w:rsidRPr="00241D51" w:rsidRDefault="00413D0A" w:rsidP="00213960">
      <w:pPr>
        <w:ind w:firstLine="0"/>
        <w:rPr>
          <w:rFonts w:eastAsiaTheme="minorEastAsia"/>
          <w:rtl/>
        </w:rPr>
      </w:pPr>
      <w:r w:rsidRPr="00241D51">
        <w:rPr>
          <w:rFonts w:eastAsiaTheme="minorEastAsia" w:hint="cs"/>
          <w:rtl/>
        </w:rPr>
        <w:t xml:space="preserve"> 14.</w:t>
      </w:r>
    </w:p>
    <w:p w14:paraId="070EF514" w14:textId="5127EE70" w:rsidR="00413D0A" w:rsidRPr="00241D51" w:rsidRDefault="00D038E8" w:rsidP="00213960">
      <w:pPr>
        <w:ind w:firstLine="0"/>
        <w:rPr>
          <w:rFonts w:eastAsiaTheme="minorEastAsia"/>
          <w:rtl/>
        </w:rPr>
      </w:pPr>
      <w:r w:rsidRPr="00241D51">
        <w:rPr>
          <w:rFonts w:eastAsiaTheme="minorEastAsia" w:hint="cs"/>
          <w:rtl/>
        </w:rPr>
        <w:t xml:space="preserve">طبق گزینه ها گزینه 2 درسته چون </w:t>
      </w:r>
      <w:proofErr w:type="spellStart"/>
      <w:r w:rsidRPr="00241D51">
        <w:rPr>
          <w:rFonts w:eastAsiaTheme="minorEastAsia" w:hint="cs"/>
          <w:rtl/>
        </w:rPr>
        <w:t>مجموعش</w:t>
      </w:r>
      <w:proofErr w:type="spellEnd"/>
      <w:r w:rsidRPr="00241D51">
        <w:rPr>
          <w:rFonts w:eastAsiaTheme="minorEastAsia" w:hint="cs"/>
          <w:rtl/>
        </w:rPr>
        <w:t xml:space="preserve"> 200 میشه همچنین چون </w:t>
      </w:r>
      <w:proofErr w:type="spellStart"/>
      <w:r w:rsidRPr="00241D51">
        <w:rPr>
          <w:rFonts w:eastAsiaTheme="minorEastAsia" w:hint="cs"/>
          <w:rtl/>
        </w:rPr>
        <w:t>نسبتشون</w:t>
      </w:r>
      <w:proofErr w:type="spellEnd"/>
      <w:r w:rsidRPr="00241D51">
        <w:rPr>
          <w:rFonts w:eastAsiaTheme="minorEastAsia" w:hint="cs"/>
          <w:rtl/>
        </w:rPr>
        <w:t xml:space="preserve"> در تابع جانشینی برابر هم هست و قیمت دو برابر اون یکی پس مصرف هم نصف اون </w:t>
      </w:r>
      <w:proofErr w:type="spellStart"/>
      <w:r w:rsidRPr="00241D51">
        <w:rPr>
          <w:rFonts w:eastAsiaTheme="minorEastAsia" w:hint="cs"/>
          <w:rtl/>
        </w:rPr>
        <w:t>یکیه</w:t>
      </w:r>
      <w:proofErr w:type="spellEnd"/>
    </w:p>
    <w:p w14:paraId="2184D342" w14:textId="77777777" w:rsidR="00D038E8" w:rsidRPr="00241D51" w:rsidRDefault="00D038E8" w:rsidP="00213960">
      <w:pPr>
        <w:ind w:firstLine="0"/>
        <w:rPr>
          <w:rFonts w:eastAsiaTheme="minorEastAsia"/>
          <w:rtl/>
        </w:rPr>
      </w:pPr>
    </w:p>
    <w:p w14:paraId="1D99799D" w14:textId="3AD8DC2C" w:rsidR="00D038E8" w:rsidRPr="00241D51" w:rsidRDefault="00D038E8" w:rsidP="00213960">
      <w:pPr>
        <w:ind w:firstLine="0"/>
        <w:rPr>
          <w:rFonts w:eastAsiaTheme="minorEastAsia"/>
          <w:rtl/>
        </w:rPr>
      </w:pPr>
      <w:r w:rsidRPr="00241D51">
        <w:rPr>
          <w:rFonts w:eastAsiaTheme="minorEastAsia" w:hint="cs"/>
          <w:rtl/>
        </w:rPr>
        <w:t>15.</w:t>
      </w:r>
    </w:p>
    <w:p w14:paraId="6A036AA7" w14:textId="07EBAAA3" w:rsidR="001D1CF3" w:rsidRPr="00261CFB" w:rsidRDefault="00241D51" w:rsidP="00241D51">
      <w:pPr>
        <w:ind w:firstLine="0"/>
        <w:rPr>
          <w:rFonts w:eastAsiaTheme="minorEastAsia"/>
          <w:rtl/>
        </w:rPr>
      </w:pPr>
      <w:r w:rsidRPr="00241D51">
        <w:rPr>
          <w:rFonts w:eastAsiaTheme="minorEastAsia" w:hint="cs"/>
          <w:rtl/>
        </w:rPr>
        <w:t xml:space="preserve">در اینجا اطلاعات مسئله </w:t>
      </w:r>
      <w:proofErr w:type="spellStart"/>
      <w:r w:rsidRPr="00241D51">
        <w:rPr>
          <w:rFonts w:eastAsiaTheme="minorEastAsia" w:hint="cs"/>
          <w:rtl/>
        </w:rPr>
        <w:t>ناقصه</w:t>
      </w:r>
      <w:proofErr w:type="spellEnd"/>
      <w:r w:rsidRPr="00241D51">
        <w:rPr>
          <w:rFonts w:eastAsiaTheme="minorEastAsia" w:hint="cs"/>
          <w:rtl/>
        </w:rPr>
        <w:t xml:space="preserve"> چون قیمت دو کالا را نداریم</w:t>
      </w:r>
    </w:p>
    <w:sectPr w:rsidR="001D1CF3" w:rsidRPr="00261CF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22368" w14:textId="77777777" w:rsidR="00695352" w:rsidRDefault="00695352" w:rsidP="005507A9">
      <w:pPr>
        <w:spacing w:after="0" w:line="240" w:lineRule="auto"/>
      </w:pPr>
      <w:r>
        <w:separator/>
      </w:r>
    </w:p>
  </w:endnote>
  <w:endnote w:type="continuationSeparator" w:id="0">
    <w:p w14:paraId="28B30379" w14:textId="77777777" w:rsidR="00695352" w:rsidRDefault="0069535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D535B" w14:textId="77777777" w:rsidR="00695352" w:rsidRDefault="00695352" w:rsidP="005507A9">
      <w:pPr>
        <w:spacing w:after="0" w:line="240" w:lineRule="auto"/>
      </w:pPr>
      <w:r>
        <w:separator/>
      </w:r>
    </w:p>
  </w:footnote>
  <w:footnote w:type="continuationSeparator" w:id="0">
    <w:p w14:paraId="54CFA799" w14:textId="77777777" w:rsidR="00695352" w:rsidRDefault="0069535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BD5"/>
    <w:multiLevelType w:val="hybridMultilevel"/>
    <w:tmpl w:val="666A4B98"/>
    <w:lvl w:ilvl="0" w:tplc="216A2734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7D22D9E"/>
    <w:multiLevelType w:val="hybridMultilevel"/>
    <w:tmpl w:val="9A6C988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4384613A"/>
    <w:multiLevelType w:val="hybridMultilevel"/>
    <w:tmpl w:val="10BA2D5A"/>
    <w:lvl w:ilvl="0" w:tplc="D2EC39F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80949"/>
    <w:multiLevelType w:val="hybridMultilevel"/>
    <w:tmpl w:val="A7F2773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0"/>
  </w:num>
  <w:num w:numId="2" w16cid:durableId="254634795">
    <w:abstractNumId w:val="6"/>
  </w:num>
  <w:num w:numId="3" w16cid:durableId="1819150575">
    <w:abstractNumId w:val="7"/>
  </w:num>
  <w:num w:numId="4" w16cid:durableId="1158767013">
    <w:abstractNumId w:val="5"/>
  </w:num>
  <w:num w:numId="5" w16cid:durableId="964776108">
    <w:abstractNumId w:val="5"/>
    <w:lvlOverride w:ilvl="0">
      <w:startOverride w:val="1"/>
    </w:lvlOverride>
  </w:num>
  <w:num w:numId="6" w16cid:durableId="1889149992">
    <w:abstractNumId w:val="8"/>
  </w:num>
  <w:num w:numId="7" w16cid:durableId="668412192">
    <w:abstractNumId w:val="9"/>
  </w:num>
  <w:num w:numId="8" w16cid:durableId="573510669">
    <w:abstractNumId w:val="3"/>
  </w:num>
  <w:num w:numId="9" w16cid:durableId="1991976127">
    <w:abstractNumId w:val="2"/>
  </w:num>
  <w:num w:numId="10" w16cid:durableId="240264109">
    <w:abstractNumId w:val="4"/>
  </w:num>
  <w:num w:numId="11" w16cid:durableId="1424183045">
    <w:abstractNumId w:val="1"/>
  </w:num>
  <w:num w:numId="12" w16cid:durableId="1875192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13C"/>
    <w:rsid w:val="00003EC8"/>
    <w:rsid w:val="00006612"/>
    <w:rsid w:val="000112CF"/>
    <w:rsid w:val="00013A2F"/>
    <w:rsid w:val="000146F9"/>
    <w:rsid w:val="00014FE8"/>
    <w:rsid w:val="00016979"/>
    <w:rsid w:val="00020529"/>
    <w:rsid w:val="00021423"/>
    <w:rsid w:val="00024180"/>
    <w:rsid w:val="00024587"/>
    <w:rsid w:val="00024E1F"/>
    <w:rsid w:val="00025FD5"/>
    <w:rsid w:val="00026F6A"/>
    <w:rsid w:val="00030886"/>
    <w:rsid w:val="00033131"/>
    <w:rsid w:val="000332F3"/>
    <w:rsid w:val="00033493"/>
    <w:rsid w:val="000364D4"/>
    <w:rsid w:val="00056281"/>
    <w:rsid w:val="00061483"/>
    <w:rsid w:val="00064682"/>
    <w:rsid w:val="00075085"/>
    <w:rsid w:val="000857B4"/>
    <w:rsid w:val="00085F14"/>
    <w:rsid w:val="0009405F"/>
    <w:rsid w:val="0009712A"/>
    <w:rsid w:val="00097A6D"/>
    <w:rsid w:val="000A0904"/>
    <w:rsid w:val="000B4185"/>
    <w:rsid w:val="000C1697"/>
    <w:rsid w:val="000D0510"/>
    <w:rsid w:val="000D5060"/>
    <w:rsid w:val="000D6958"/>
    <w:rsid w:val="000D6E33"/>
    <w:rsid w:val="000E05AC"/>
    <w:rsid w:val="000E0688"/>
    <w:rsid w:val="000E56F2"/>
    <w:rsid w:val="000E688F"/>
    <w:rsid w:val="000E6D60"/>
    <w:rsid w:val="000E7DC2"/>
    <w:rsid w:val="000F47A6"/>
    <w:rsid w:val="0010434E"/>
    <w:rsid w:val="0011049C"/>
    <w:rsid w:val="001406F7"/>
    <w:rsid w:val="00141E77"/>
    <w:rsid w:val="001424E6"/>
    <w:rsid w:val="0014319D"/>
    <w:rsid w:val="00145CC8"/>
    <w:rsid w:val="001472CA"/>
    <w:rsid w:val="0015202D"/>
    <w:rsid w:val="0016670C"/>
    <w:rsid w:val="00171963"/>
    <w:rsid w:val="001751A4"/>
    <w:rsid w:val="00175269"/>
    <w:rsid w:val="00176DA6"/>
    <w:rsid w:val="001815CF"/>
    <w:rsid w:val="001924DA"/>
    <w:rsid w:val="00193B01"/>
    <w:rsid w:val="00195A41"/>
    <w:rsid w:val="0019760F"/>
    <w:rsid w:val="00197C43"/>
    <w:rsid w:val="001A0D52"/>
    <w:rsid w:val="001A55B3"/>
    <w:rsid w:val="001A7987"/>
    <w:rsid w:val="001A7E25"/>
    <w:rsid w:val="001A7F10"/>
    <w:rsid w:val="001B20CA"/>
    <w:rsid w:val="001B6D36"/>
    <w:rsid w:val="001C65C4"/>
    <w:rsid w:val="001D1934"/>
    <w:rsid w:val="001D1CF3"/>
    <w:rsid w:val="001E6D70"/>
    <w:rsid w:val="001F2638"/>
    <w:rsid w:val="001F32E6"/>
    <w:rsid w:val="00202E33"/>
    <w:rsid w:val="00203EA1"/>
    <w:rsid w:val="0020428D"/>
    <w:rsid w:val="002059A7"/>
    <w:rsid w:val="00213960"/>
    <w:rsid w:val="00216E1B"/>
    <w:rsid w:val="00226093"/>
    <w:rsid w:val="002303BE"/>
    <w:rsid w:val="00233ADE"/>
    <w:rsid w:val="002368BF"/>
    <w:rsid w:val="00241B51"/>
    <w:rsid w:val="00241D51"/>
    <w:rsid w:val="0024277F"/>
    <w:rsid w:val="002446C1"/>
    <w:rsid w:val="00247EC5"/>
    <w:rsid w:val="00253173"/>
    <w:rsid w:val="00260B69"/>
    <w:rsid w:val="00261CFB"/>
    <w:rsid w:val="00263586"/>
    <w:rsid w:val="002647F1"/>
    <w:rsid w:val="0026498F"/>
    <w:rsid w:val="00266A4B"/>
    <w:rsid w:val="0027189F"/>
    <w:rsid w:val="00271A68"/>
    <w:rsid w:val="00273B80"/>
    <w:rsid w:val="002816DF"/>
    <w:rsid w:val="002826CE"/>
    <w:rsid w:val="00282A99"/>
    <w:rsid w:val="0029038E"/>
    <w:rsid w:val="0029213A"/>
    <w:rsid w:val="002A1F45"/>
    <w:rsid w:val="002A3A9A"/>
    <w:rsid w:val="002B5901"/>
    <w:rsid w:val="002B723E"/>
    <w:rsid w:val="002B7E24"/>
    <w:rsid w:val="002C08A5"/>
    <w:rsid w:val="002C47BC"/>
    <w:rsid w:val="002C64A1"/>
    <w:rsid w:val="002C7B0E"/>
    <w:rsid w:val="002D43FB"/>
    <w:rsid w:val="002D5EB4"/>
    <w:rsid w:val="002E01E9"/>
    <w:rsid w:val="002E04AE"/>
    <w:rsid w:val="002F5034"/>
    <w:rsid w:val="00312D4A"/>
    <w:rsid w:val="003223DF"/>
    <w:rsid w:val="00325B86"/>
    <w:rsid w:val="003439D1"/>
    <w:rsid w:val="0034675B"/>
    <w:rsid w:val="00356586"/>
    <w:rsid w:val="00357CC9"/>
    <w:rsid w:val="0036236E"/>
    <w:rsid w:val="00372127"/>
    <w:rsid w:val="003746FE"/>
    <w:rsid w:val="00377C5F"/>
    <w:rsid w:val="00381839"/>
    <w:rsid w:val="00392AC4"/>
    <w:rsid w:val="0039492E"/>
    <w:rsid w:val="00397ED1"/>
    <w:rsid w:val="003A2B2A"/>
    <w:rsid w:val="003A3B27"/>
    <w:rsid w:val="003B04E9"/>
    <w:rsid w:val="003C3C5D"/>
    <w:rsid w:val="003C480C"/>
    <w:rsid w:val="003D630F"/>
    <w:rsid w:val="003E14E9"/>
    <w:rsid w:val="003E2FF1"/>
    <w:rsid w:val="003E3B16"/>
    <w:rsid w:val="003F11DF"/>
    <w:rsid w:val="003F2792"/>
    <w:rsid w:val="003F3DDB"/>
    <w:rsid w:val="003F52F9"/>
    <w:rsid w:val="003F72C5"/>
    <w:rsid w:val="00412380"/>
    <w:rsid w:val="00413801"/>
    <w:rsid w:val="00413D0A"/>
    <w:rsid w:val="004178B4"/>
    <w:rsid w:val="00421A0E"/>
    <w:rsid w:val="004345F0"/>
    <w:rsid w:val="004356A5"/>
    <w:rsid w:val="00444908"/>
    <w:rsid w:val="004476F5"/>
    <w:rsid w:val="0046526C"/>
    <w:rsid w:val="00465B92"/>
    <w:rsid w:val="00466429"/>
    <w:rsid w:val="0046645D"/>
    <w:rsid w:val="00475999"/>
    <w:rsid w:val="004823C7"/>
    <w:rsid w:val="004852AA"/>
    <w:rsid w:val="00485AB4"/>
    <w:rsid w:val="0049481D"/>
    <w:rsid w:val="004A14EF"/>
    <w:rsid w:val="004B124B"/>
    <w:rsid w:val="004B22E4"/>
    <w:rsid w:val="004B30B5"/>
    <w:rsid w:val="004B433B"/>
    <w:rsid w:val="004C1CEA"/>
    <w:rsid w:val="004C624C"/>
    <w:rsid w:val="004C736D"/>
    <w:rsid w:val="004D1E5C"/>
    <w:rsid w:val="004E20B4"/>
    <w:rsid w:val="004E3398"/>
    <w:rsid w:val="004E3F66"/>
    <w:rsid w:val="004E6191"/>
    <w:rsid w:val="00502882"/>
    <w:rsid w:val="00504914"/>
    <w:rsid w:val="00515BDC"/>
    <w:rsid w:val="00517597"/>
    <w:rsid w:val="00517A84"/>
    <w:rsid w:val="0052087F"/>
    <w:rsid w:val="00520BDC"/>
    <w:rsid w:val="00522AF5"/>
    <w:rsid w:val="00526A14"/>
    <w:rsid w:val="0052707A"/>
    <w:rsid w:val="00527534"/>
    <w:rsid w:val="00531D8E"/>
    <w:rsid w:val="005342CD"/>
    <w:rsid w:val="00537691"/>
    <w:rsid w:val="0054678A"/>
    <w:rsid w:val="00547495"/>
    <w:rsid w:val="005507A9"/>
    <w:rsid w:val="005624A3"/>
    <w:rsid w:val="0056590F"/>
    <w:rsid w:val="005725DD"/>
    <w:rsid w:val="00582A21"/>
    <w:rsid w:val="00591AC2"/>
    <w:rsid w:val="0059284F"/>
    <w:rsid w:val="00595AA5"/>
    <w:rsid w:val="00595F4A"/>
    <w:rsid w:val="005B0EE0"/>
    <w:rsid w:val="005B260C"/>
    <w:rsid w:val="005B32A0"/>
    <w:rsid w:val="005C0BB3"/>
    <w:rsid w:val="005C0DE4"/>
    <w:rsid w:val="005C2494"/>
    <w:rsid w:val="005C5DC9"/>
    <w:rsid w:val="005D2328"/>
    <w:rsid w:val="005D2CC9"/>
    <w:rsid w:val="005D3ABE"/>
    <w:rsid w:val="005D4125"/>
    <w:rsid w:val="005E2B3C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3B61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95352"/>
    <w:rsid w:val="006A66CD"/>
    <w:rsid w:val="006B1ADD"/>
    <w:rsid w:val="006B280C"/>
    <w:rsid w:val="006B4CC7"/>
    <w:rsid w:val="006D025C"/>
    <w:rsid w:val="006D1BBB"/>
    <w:rsid w:val="006D376B"/>
    <w:rsid w:val="006D437D"/>
    <w:rsid w:val="006D634E"/>
    <w:rsid w:val="006E4AE9"/>
    <w:rsid w:val="006E7EA3"/>
    <w:rsid w:val="006F01D8"/>
    <w:rsid w:val="006F2551"/>
    <w:rsid w:val="006F2E13"/>
    <w:rsid w:val="006F7D6A"/>
    <w:rsid w:val="007048E9"/>
    <w:rsid w:val="0070604B"/>
    <w:rsid w:val="00712C2D"/>
    <w:rsid w:val="00715FC9"/>
    <w:rsid w:val="007208E9"/>
    <w:rsid w:val="00721497"/>
    <w:rsid w:val="00721F4D"/>
    <w:rsid w:val="00733693"/>
    <w:rsid w:val="007369AE"/>
    <w:rsid w:val="00737577"/>
    <w:rsid w:val="00740D54"/>
    <w:rsid w:val="00741467"/>
    <w:rsid w:val="00744151"/>
    <w:rsid w:val="0074782D"/>
    <w:rsid w:val="0075099B"/>
    <w:rsid w:val="00754F69"/>
    <w:rsid w:val="0075746D"/>
    <w:rsid w:val="00762E15"/>
    <w:rsid w:val="007633FF"/>
    <w:rsid w:val="00775152"/>
    <w:rsid w:val="007755E6"/>
    <w:rsid w:val="00783477"/>
    <w:rsid w:val="0079031E"/>
    <w:rsid w:val="00790545"/>
    <w:rsid w:val="00790E2B"/>
    <w:rsid w:val="00795B76"/>
    <w:rsid w:val="00797F43"/>
    <w:rsid w:val="007A0103"/>
    <w:rsid w:val="007A2776"/>
    <w:rsid w:val="007A386B"/>
    <w:rsid w:val="007A50A2"/>
    <w:rsid w:val="007A7BC0"/>
    <w:rsid w:val="007B0646"/>
    <w:rsid w:val="007D1E02"/>
    <w:rsid w:val="007D1FC2"/>
    <w:rsid w:val="007D3E31"/>
    <w:rsid w:val="007D4992"/>
    <w:rsid w:val="007E0D22"/>
    <w:rsid w:val="007E1B3F"/>
    <w:rsid w:val="007E7EC1"/>
    <w:rsid w:val="007F4EDE"/>
    <w:rsid w:val="00810ADF"/>
    <w:rsid w:val="00810C88"/>
    <w:rsid w:val="00811CA4"/>
    <w:rsid w:val="00814BBF"/>
    <w:rsid w:val="00823ED2"/>
    <w:rsid w:val="00827954"/>
    <w:rsid w:val="008351F5"/>
    <w:rsid w:val="00836F9A"/>
    <w:rsid w:val="00841340"/>
    <w:rsid w:val="008513E9"/>
    <w:rsid w:val="00851843"/>
    <w:rsid w:val="00854409"/>
    <w:rsid w:val="00855B97"/>
    <w:rsid w:val="00866F24"/>
    <w:rsid w:val="0088616D"/>
    <w:rsid w:val="0089094E"/>
    <w:rsid w:val="00894B47"/>
    <w:rsid w:val="008A0296"/>
    <w:rsid w:val="008A05F4"/>
    <w:rsid w:val="008A11CD"/>
    <w:rsid w:val="008A247B"/>
    <w:rsid w:val="008A3250"/>
    <w:rsid w:val="008A4F74"/>
    <w:rsid w:val="008A7D51"/>
    <w:rsid w:val="008B2317"/>
    <w:rsid w:val="008B5D7C"/>
    <w:rsid w:val="008B5F6A"/>
    <w:rsid w:val="008B5F87"/>
    <w:rsid w:val="008B6608"/>
    <w:rsid w:val="008B77AA"/>
    <w:rsid w:val="008C011A"/>
    <w:rsid w:val="008C3833"/>
    <w:rsid w:val="008C45DA"/>
    <w:rsid w:val="008E6479"/>
    <w:rsid w:val="008E68EB"/>
    <w:rsid w:val="008E74CA"/>
    <w:rsid w:val="008E78E9"/>
    <w:rsid w:val="008F3D00"/>
    <w:rsid w:val="008F4E0C"/>
    <w:rsid w:val="008F71B9"/>
    <w:rsid w:val="00906096"/>
    <w:rsid w:val="00906D20"/>
    <w:rsid w:val="00907AF5"/>
    <w:rsid w:val="00911C40"/>
    <w:rsid w:val="009124F6"/>
    <w:rsid w:val="00913B33"/>
    <w:rsid w:val="00914832"/>
    <w:rsid w:val="00915A5D"/>
    <w:rsid w:val="00916478"/>
    <w:rsid w:val="009176B4"/>
    <w:rsid w:val="00922EA5"/>
    <w:rsid w:val="00926A2F"/>
    <w:rsid w:val="009355E8"/>
    <w:rsid w:val="009410D7"/>
    <w:rsid w:val="00945EA6"/>
    <w:rsid w:val="009544C5"/>
    <w:rsid w:val="00954B17"/>
    <w:rsid w:val="00955FCA"/>
    <w:rsid w:val="00957638"/>
    <w:rsid w:val="00960E14"/>
    <w:rsid w:val="00962F4C"/>
    <w:rsid w:val="00962FCC"/>
    <w:rsid w:val="00966974"/>
    <w:rsid w:val="00971CDA"/>
    <w:rsid w:val="00974EB3"/>
    <w:rsid w:val="0097608F"/>
    <w:rsid w:val="009760E9"/>
    <w:rsid w:val="00976138"/>
    <w:rsid w:val="00980121"/>
    <w:rsid w:val="009832DF"/>
    <w:rsid w:val="009833D5"/>
    <w:rsid w:val="00985DCA"/>
    <w:rsid w:val="009913F7"/>
    <w:rsid w:val="0099140F"/>
    <w:rsid w:val="0099175D"/>
    <w:rsid w:val="00992FE9"/>
    <w:rsid w:val="00994030"/>
    <w:rsid w:val="00996110"/>
    <w:rsid w:val="00996CBE"/>
    <w:rsid w:val="009A7531"/>
    <w:rsid w:val="009B0DC9"/>
    <w:rsid w:val="009B1052"/>
    <w:rsid w:val="009B13D5"/>
    <w:rsid w:val="009B6A79"/>
    <w:rsid w:val="009C15C2"/>
    <w:rsid w:val="009C6454"/>
    <w:rsid w:val="009C6E49"/>
    <w:rsid w:val="009D0063"/>
    <w:rsid w:val="009D2D48"/>
    <w:rsid w:val="009D3A37"/>
    <w:rsid w:val="009E30C1"/>
    <w:rsid w:val="00A00BFB"/>
    <w:rsid w:val="00A05536"/>
    <w:rsid w:val="00A11318"/>
    <w:rsid w:val="00A12C97"/>
    <w:rsid w:val="00A14293"/>
    <w:rsid w:val="00A155FE"/>
    <w:rsid w:val="00A17007"/>
    <w:rsid w:val="00A20ADD"/>
    <w:rsid w:val="00A2420E"/>
    <w:rsid w:val="00A24B51"/>
    <w:rsid w:val="00A24BA3"/>
    <w:rsid w:val="00A36029"/>
    <w:rsid w:val="00A44D3C"/>
    <w:rsid w:val="00A458DF"/>
    <w:rsid w:val="00A5089F"/>
    <w:rsid w:val="00A513C0"/>
    <w:rsid w:val="00A614D6"/>
    <w:rsid w:val="00A622B4"/>
    <w:rsid w:val="00A672D8"/>
    <w:rsid w:val="00A73411"/>
    <w:rsid w:val="00A7471F"/>
    <w:rsid w:val="00A8191D"/>
    <w:rsid w:val="00A82EEC"/>
    <w:rsid w:val="00A84811"/>
    <w:rsid w:val="00A84F1C"/>
    <w:rsid w:val="00A85148"/>
    <w:rsid w:val="00A877C7"/>
    <w:rsid w:val="00A934D7"/>
    <w:rsid w:val="00A947E6"/>
    <w:rsid w:val="00AB4066"/>
    <w:rsid w:val="00AB6392"/>
    <w:rsid w:val="00AB7EAB"/>
    <w:rsid w:val="00AC1668"/>
    <w:rsid w:val="00AD6FF3"/>
    <w:rsid w:val="00AD741C"/>
    <w:rsid w:val="00AD7E2A"/>
    <w:rsid w:val="00AE2740"/>
    <w:rsid w:val="00AE53A8"/>
    <w:rsid w:val="00AF17F5"/>
    <w:rsid w:val="00AF2BFC"/>
    <w:rsid w:val="00AF5736"/>
    <w:rsid w:val="00AF5F4F"/>
    <w:rsid w:val="00AF626F"/>
    <w:rsid w:val="00B014BB"/>
    <w:rsid w:val="00B04C0E"/>
    <w:rsid w:val="00B06D67"/>
    <w:rsid w:val="00B077A1"/>
    <w:rsid w:val="00B14A58"/>
    <w:rsid w:val="00B15D9E"/>
    <w:rsid w:val="00B16E6C"/>
    <w:rsid w:val="00B22413"/>
    <w:rsid w:val="00B25220"/>
    <w:rsid w:val="00B25B67"/>
    <w:rsid w:val="00B42A2C"/>
    <w:rsid w:val="00B433FD"/>
    <w:rsid w:val="00B50811"/>
    <w:rsid w:val="00B55F65"/>
    <w:rsid w:val="00B56C1E"/>
    <w:rsid w:val="00B612B7"/>
    <w:rsid w:val="00B70B5F"/>
    <w:rsid w:val="00B728E9"/>
    <w:rsid w:val="00B73BC0"/>
    <w:rsid w:val="00B8741D"/>
    <w:rsid w:val="00B905B2"/>
    <w:rsid w:val="00B93E5F"/>
    <w:rsid w:val="00B958D2"/>
    <w:rsid w:val="00B965D7"/>
    <w:rsid w:val="00BA3A1E"/>
    <w:rsid w:val="00BA7518"/>
    <w:rsid w:val="00BB28DA"/>
    <w:rsid w:val="00BB386A"/>
    <w:rsid w:val="00BB5972"/>
    <w:rsid w:val="00BD3A0C"/>
    <w:rsid w:val="00BE0411"/>
    <w:rsid w:val="00BE3180"/>
    <w:rsid w:val="00BE3CCA"/>
    <w:rsid w:val="00BE791D"/>
    <w:rsid w:val="00BF33A7"/>
    <w:rsid w:val="00C007F3"/>
    <w:rsid w:val="00C03B4B"/>
    <w:rsid w:val="00C05D2F"/>
    <w:rsid w:val="00C06D32"/>
    <w:rsid w:val="00C1194C"/>
    <w:rsid w:val="00C22BE2"/>
    <w:rsid w:val="00C23A50"/>
    <w:rsid w:val="00C26760"/>
    <w:rsid w:val="00C302D9"/>
    <w:rsid w:val="00C31EC0"/>
    <w:rsid w:val="00C322B6"/>
    <w:rsid w:val="00C335A5"/>
    <w:rsid w:val="00C33FBF"/>
    <w:rsid w:val="00C353D3"/>
    <w:rsid w:val="00C422AA"/>
    <w:rsid w:val="00C4414D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1A29"/>
    <w:rsid w:val="00C7241D"/>
    <w:rsid w:val="00C7269B"/>
    <w:rsid w:val="00C80AF4"/>
    <w:rsid w:val="00C8213B"/>
    <w:rsid w:val="00C85F92"/>
    <w:rsid w:val="00C9351B"/>
    <w:rsid w:val="00C94ACE"/>
    <w:rsid w:val="00CA02BC"/>
    <w:rsid w:val="00CA3CC4"/>
    <w:rsid w:val="00CA558F"/>
    <w:rsid w:val="00CA5C56"/>
    <w:rsid w:val="00CB4DE1"/>
    <w:rsid w:val="00CC6F5A"/>
    <w:rsid w:val="00CC6F8F"/>
    <w:rsid w:val="00CD030A"/>
    <w:rsid w:val="00CD22C3"/>
    <w:rsid w:val="00CE063B"/>
    <w:rsid w:val="00CE41C4"/>
    <w:rsid w:val="00CF5587"/>
    <w:rsid w:val="00CF5E1C"/>
    <w:rsid w:val="00D038E8"/>
    <w:rsid w:val="00D05078"/>
    <w:rsid w:val="00D166AF"/>
    <w:rsid w:val="00D16C27"/>
    <w:rsid w:val="00D219A0"/>
    <w:rsid w:val="00D21B15"/>
    <w:rsid w:val="00D2594B"/>
    <w:rsid w:val="00D416AF"/>
    <w:rsid w:val="00D47E68"/>
    <w:rsid w:val="00D537C8"/>
    <w:rsid w:val="00D543C6"/>
    <w:rsid w:val="00D6369C"/>
    <w:rsid w:val="00D63ED6"/>
    <w:rsid w:val="00D776F3"/>
    <w:rsid w:val="00D80C6C"/>
    <w:rsid w:val="00D811CE"/>
    <w:rsid w:val="00D828DA"/>
    <w:rsid w:val="00D85CA7"/>
    <w:rsid w:val="00D96D6D"/>
    <w:rsid w:val="00DB0262"/>
    <w:rsid w:val="00DC3E08"/>
    <w:rsid w:val="00DC6335"/>
    <w:rsid w:val="00DC6963"/>
    <w:rsid w:val="00DE09B2"/>
    <w:rsid w:val="00DE09C3"/>
    <w:rsid w:val="00DE1A62"/>
    <w:rsid w:val="00DE7FAB"/>
    <w:rsid w:val="00DF5B84"/>
    <w:rsid w:val="00DF63B9"/>
    <w:rsid w:val="00DF6FDF"/>
    <w:rsid w:val="00E00C36"/>
    <w:rsid w:val="00E044D2"/>
    <w:rsid w:val="00E063F2"/>
    <w:rsid w:val="00E14321"/>
    <w:rsid w:val="00E21C73"/>
    <w:rsid w:val="00E247BD"/>
    <w:rsid w:val="00E25B21"/>
    <w:rsid w:val="00E27826"/>
    <w:rsid w:val="00E32A3C"/>
    <w:rsid w:val="00E46E14"/>
    <w:rsid w:val="00E46FF2"/>
    <w:rsid w:val="00E53D14"/>
    <w:rsid w:val="00E60877"/>
    <w:rsid w:val="00E6260D"/>
    <w:rsid w:val="00E65608"/>
    <w:rsid w:val="00E702DE"/>
    <w:rsid w:val="00E72351"/>
    <w:rsid w:val="00E76D1F"/>
    <w:rsid w:val="00E76E26"/>
    <w:rsid w:val="00E93721"/>
    <w:rsid w:val="00EA4ABF"/>
    <w:rsid w:val="00EA74B3"/>
    <w:rsid w:val="00EB3D33"/>
    <w:rsid w:val="00EC0DE9"/>
    <w:rsid w:val="00ED23A5"/>
    <w:rsid w:val="00EE1A52"/>
    <w:rsid w:val="00EE3741"/>
    <w:rsid w:val="00EE3FCE"/>
    <w:rsid w:val="00EE47FF"/>
    <w:rsid w:val="00EE525E"/>
    <w:rsid w:val="00EE56D8"/>
    <w:rsid w:val="00EE5FE7"/>
    <w:rsid w:val="00EF57BD"/>
    <w:rsid w:val="00F01931"/>
    <w:rsid w:val="00F0359A"/>
    <w:rsid w:val="00F05C53"/>
    <w:rsid w:val="00F06D5A"/>
    <w:rsid w:val="00F120AD"/>
    <w:rsid w:val="00F1459F"/>
    <w:rsid w:val="00F14F10"/>
    <w:rsid w:val="00F21F40"/>
    <w:rsid w:val="00F27F4A"/>
    <w:rsid w:val="00F30F48"/>
    <w:rsid w:val="00F47FED"/>
    <w:rsid w:val="00F565D7"/>
    <w:rsid w:val="00F64FC4"/>
    <w:rsid w:val="00F67BD3"/>
    <w:rsid w:val="00F736EC"/>
    <w:rsid w:val="00F80D9D"/>
    <w:rsid w:val="00F82234"/>
    <w:rsid w:val="00F87419"/>
    <w:rsid w:val="00FA257E"/>
    <w:rsid w:val="00FA572B"/>
    <w:rsid w:val="00FA5A74"/>
    <w:rsid w:val="00FB533C"/>
    <w:rsid w:val="00FB76E3"/>
    <w:rsid w:val="00FC628B"/>
    <w:rsid w:val="00FD111B"/>
    <w:rsid w:val="00FD1B4C"/>
    <w:rsid w:val="00FD23B3"/>
    <w:rsid w:val="00FD2E42"/>
    <w:rsid w:val="00FD526B"/>
    <w:rsid w:val="00FE19B2"/>
    <w:rsid w:val="00FF08C0"/>
    <w:rsid w:val="00FF33E6"/>
    <w:rsid w:val="00FF393F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D6E5FF31-9F56-417F-81F5-B89C88E0B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13C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2</TotalTime>
  <Pages>1</Pages>
  <Words>1030</Words>
  <Characters>58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5</cp:revision>
  <cp:lastPrinted>2024-05-03T08:20:00Z</cp:lastPrinted>
  <dcterms:created xsi:type="dcterms:W3CDTF">2020-02-17T08:34:00Z</dcterms:created>
  <dcterms:modified xsi:type="dcterms:W3CDTF">2024-05-03T20:12:00Z</dcterms:modified>
</cp:coreProperties>
</file>